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E6A97" w14:textId="1D553D32" w:rsidR="00E8004D" w:rsidRDefault="0037597D" w:rsidP="00F32B7D">
      <w:pPr>
        <w:spacing w:before="240"/>
        <w:jc w:val="right"/>
      </w:pPr>
      <w:r w:rsidRPr="0037597D">
        <w:t>NPFC-202</w:t>
      </w:r>
      <w:r w:rsidR="004030D9">
        <w:t>2</w:t>
      </w:r>
      <w:r w:rsidRPr="0037597D">
        <w:t>-SC0</w:t>
      </w:r>
      <w:r w:rsidR="004030D9">
        <w:t>7</w:t>
      </w:r>
      <w:r w:rsidRPr="0037597D">
        <w:t>-OP0</w:t>
      </w:r>
      <w:r w:rsidR="006608FD">
        <w:t>2</w:t>
      </w:r>
    </w:p>
    <w:p w14:paraId="7762E07C" w14:textId="77777777" w:rsidR="0037597D" w:rsidRPr="00471A37" w:rsidRDefault="0037597D" w:rsidP="0037597D">
      <w:pPr>
        <w:autoSpaceDE w:val="0"/>
        <w:autoSpaceDN w:val="0"/>
        <w:adjustRightInd w:val="0"/>
        <w:spacing w:after="120"/>
        <w:jc w:val="center"/>
        <w:rPr>
          <w:rFonts w:eastAsia="MS Mincho" w:cs="Times New Roman"/>
          <w:color w:val="000000"/>
          <w:szCs w:val="24"/>
        </w:rPr>
      </w:pPr>
      <w:r>
        <w:rPr>
          <w:rFonts w:eastAsia="MS Mincho" w:cs="Times New Roman"/>
          <w:b/>
          <w:bCs/>
          <w:color w:val="000000"/>
          <w:szCs w:val="24"/>
        </w:rPr>
        <w:t xml:space="preserve">Five-year </w:t>
      </w:r>
      <w:r w:rsidRPr="00471A37">
        <w:rPr>
          <w:rFonts w:eastAsia="MS Mincho" w:cs="Times New Roman"/>
          <w:b/>
          <w:bCs/>
          <w:color w:val="000000"/>
          <w:szCs w:val="24"/>
        </w:rPr>
        <w:t>Work Plan</w:t>
      </w:r>
      <w:r>
        <w:rPr>
          <w:rFonts w:eastAsia="MS Mincho" w:cs="Times New Roman"/>
          <w:b/>
          <w:bCs/>
          <w:color w:val="000000"/>
          <w:szCs w:val="24"/>
        </w:rPr>
        <w:t xml:space="preserve"> (</w:t>
      </w:r>
      <w:r w:rsidRPr="00471A37">
        <w:rPr>
          <w:rFonts w:eastAsia="MS Mincho" w:cs="Times New Roman"/>
          <w:b/>
          <w:bCs/>
          <w:color w:val="000000"/>
          <w:szCs w:val="24"/>
        </w:rPr>
        <w:t>2021–2025</w:t>
      </w:r>
      <w:r>
        <w:rPr>
          <w:rFonts w:eastAsia="MS Mincho" w:cs="Times New Roman"/>
          <w:b/>
          <w:bCs/>
          <w:color w:val="000000"/>
          <w:szCs w:val="24"/>
        </w:rPr>
        <w:t>)</w:t>
      </w:r>
    </w:p>
    <w:p w14:paraId="274AE48B" w14:textId="77777777" w:rsidR="0037597D" w:rsidRPr="00471A37" w:rsidRDefault="0037597D" w:rsidP="0037597D">
      <w:pPr>
        <w:autoSpaceDE w:val="0"/>
        <w:autoSpaceDN w:val="0"/>
        <w:adjustRightInd w:val="0"/>
        <w:jc w:val="center"/>
        <w:rPr>
          <w:rFonts w:eastAsia="MS Mincho" w:cs="Times New Roman"/>
          <w:color w:val="000000"/>
          <w:szCs w:val="24"/>
        </w:rPr>
      </w:pPr>
      <w:r w:rsidRPr="00471A37">
        <w:rPr>
          <w:rFonts w:eastAsia="MS Mincho" w:cs="Times New Roman"/>
          <w:b/>
          <w:bCs/>
          <w:color w:val="000000"/>
          <w:szCs w:val="24"/>
        </w:rPr>
        <w:t>to Implement NPAFC/NPFC Memorandum of Cooperation</w:t>
      </w:r>
    </w:p>
    <w:p w14:paraId="7F2E66C2" w14:textId="77777777" w:rsidR="0037597D" w:rsidRPr="00471A37" w:rsidRDefault="0037597D" w:rsidP="0037597D">
      <w:pPr>
        <w:autoSpaceDE w:val="0"/>
        <w:autoSpaceDN w:val="0"/>
        <w:adjustRightInd w:val="0"/>
        <w:rPr>
          <w:rFonts w:eastAsia="MS Mincho" w:cs="Times New Roman"/>
          <w:i/>
          <w:iCs/>
          <w:color w:val="000000"/>
          <w:szCs w:val="24"/>
        </w:rPr>
      </w:pPr>
    </w:p>
    <w:p w14:paraId="32291E82" w14:textId="77777777" w:rsidR="0037597D" w:rsidRPr="00471A37" w:rsidRDefault="0037597D" w:rsidP="0037597D">
      <w:pPr>
        <w:autoSpaceDE w:val="0"/>
        <w:autoSpaceDN w:val="0"/>
        <w:adjustRightInd w:val="0"/>
        <w:spacing w:after="120"/>
        <w:rPr>
          <w:rFonts w:eastAsia="MS Mincho" w:cs="Times New Roman"/>
          <w:i/>
          <w:iCs/>
          <w:color w:val="000000"/>
        </w:rPr>
      </w:pPr>
      <w:r w:rsidRPr="00471A37">
        <w:rPr>
          <w:rFonts w:eastAsia="MS Mincho" w:cs="Times New Roman"/>
          <w:i/>
          <w:iCs/>
          <w:color w:val="000000"/>
        </w:rPr>
        <w:t xml:space="preserve">Exchange of data and information in accordance with the information-sharing and data confidentiality policies of each </w:t>
      </w:r>
      <w:proofErr w:type="gramStart"/>
      <w:r w:rsidRPr="00471A37">
        <w:rPr>
          <w:rFonts w:eastAsia="MS Mincho" w:cs="Times New Roman"/>
          <w:i/>
          <w:iCs/>
          <w:color w:val="000000"/>
        </w:rPr>
        <w:t>Commission;</w:t>
      </w:r>
      <w:proofErr w:type="gramEnd"/>
      <w:r w:rsidRPr="00471A37">
        <w:rPr>
          <w:rFonts w:eastAsia="MS Mincho" w:cs="Times New Roman"/>
          <w:i/>
          <w:iCs/>
          <w:color w:val="000000"/>
        </w:rPr>
        <w:t xml:space="preserve"> </w:t>
      </w:r>
    </w:p>
    <w:p w14:paraId="6E8428C8" w14:textId="77777777" w:rsidR="0037597D" w:rsidRDefault="0037597D" w:rsidP="0037597D">
      <w:pPr>
        <w:numPr>
          <w:ilvl w:val="0"/>
          <w:numId w:val="18"/>
        </w:numPr>
        <w:autoSpaceDE w:val="0"/>
        <w:autoSpaceDN w:val="0"/>
        <w:adjustRightInd w:val="0"/>
        <w:spacing w:after="169"/>
        <w:jc w:val="left"/>
        <w:rPr>
          <w:rFonts w:eastAsia="MS Mincho" w:cs="Times New Roman"/>
          <w:color w:val="000000"/>
        </w:rPr>
      </w:pPr>
      <w:r w:rsidRPr="00471A37">
        <w:rPr>
          <w:rFonts w:eastAsia="MS Mincho" w:cs="Times New Roman"/>
          <w:color w:val="000000"/>
        </w:rPr>
        <w:t xml:space="preserve">Create a SharePoint inter-commission communication system to share news, reports, guideline documents, and other information relevant to </w:t>
      </w:r>
      <w:r>
        <w:rPr>
          <w:rFonts w:eastAsia="MS Mincho" w:cs="Times New Roman"/>
          <w:color w:val="000000"/>
        </w:rPr>
        <w:t xml:space="preserve">the </w:t>
      </w:r>
      <w:r w:rsidRPr="00471A37">
        <w:rPr>
          <w:rFonts w:eastAsia="MS Mincho" w:cs="Times New Roman"/>
          <w:color w:val="000000"/>
        </w:rPr>
        <w:t xml:space="preserve">management of the mutual area of interest in </w:t>
      </w:r>
      <w:r>
        <w:rPr>
          <w:rFonts w:eastAsia="MS Mincho" w:cs="Times New Roman"/>
          <w:color w:val="000000"/>
        </w:rPr>
        <w:t xml:space="preserve">an </w:t>
      </w:r>
      <w:r w:rsidRPr="00471A37">
        <w:rPr>
          <w:rFonts w:eastAsia="MS Mincho" w:cs="Times New Roman"/>
          <w:color w:val="000000"/>
        </w:rPr>
        <w:t xml:space="preserve">easily accessible form. 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2835"/>
        <w:gridCol w:w="3212"/>
        <w:gridCol w:w="3024"/>
      </w:tblGrid>
      <w:tr w:rsidR="0037597D" w14:paraId="1BEBEC53" w14:textId="77777777" w:rsidTr="004664AD">
        <w:tc>
          <w:tcPr>
            <w:tcW w:w="2835" w:type="dxa"/>
          </w:tcPr>
          <w:p w14:paraId="5F1D6C67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Timeline</w:t>
            </w:r>
          </w:p>
        </w:tc>
        <w:tc>
          <w:tcPr>
            <w:tcW w:w="3212" w:type="dxa"/>
          </w:tcPr>
          <w:p w14:paraId="06D48D0E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Deliverables</w:t>
            </w:r>
          </w:p>
        </w:tc>
        <w:tc>
          <w:tcPr>
            <w:tcW w:w="3024" w:type="dxa"/>
          </w:tcPr>
          <w:p w14:paraId="2333F933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Milestones</w:t>
            </w:r>
          </w:p>
        </w:tc>
      </w:tr>
      <w:tr w:rsidR="0037597D" w:rsidRPr="00C63C2D" w14:paraId="53272C8D" w14:textId="77777777" w:rsidTr="004664AD">
        <w:tc>
          <w:tcPr>
            <w:tcW w:w="2835" w:type="dxa"/>
          </w:tcPr>
          <w:p w14:paraId="44D5FAFA" w14:textId="7E0CE782" w:rsidR="0037597D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August</w:t>
            </w:r>
            <w:r w:rsidR="006E68E4">
              <w:rPr>
                <w:rFonts w:eastAsia="MS Mincho" w:cs="Times New Roman"/>
                <w:color w:val="000000"/>
              </w:rPr>
              <w:t xml:space="preserve"> 2021</w:t>
            </w:r>
            <w:r>
              <w:rPr>
                <w:rFonts w:eastAsia="MS Mincho" w:cs="Times New Roman"/>
                <w:color w:val="000000"/>
              </w:rPr>
              <w:t>–</w:t>
            </w:r>
            <w:r w:rsidR="006E68E4">
              <w:rPr>
                <w:rFonts w:eastAsia="MS Mincho" w:cs="Times New Roman"/>
                <w:color w:val="000000"/>
              </w:rPr>
              <w:t>June</w:t>
            </w:r>
            <w:r>
              <w:rPr>
                <w:rFonts w:eastAsia="MS Mincho" w:cs="Times New Roman"/>
                <w:color w:val="000000"/>
              </w:rPr>
              <w:t xml:space="preserve"> 202</w:t>
            </w:r>
            <w:r w:rsidR="006E68E4">
              <w:rPr>
                <w:rFonts w:eastAsia="MS Mincho" w:cs="Times New Roman"/>
                <w:color w:val="000000"/>
              </w:rPr>
              <w:t>2</w:t>
            </w:r>
          </w:p>
        </w:tc>
        <w:tc>
          <w:tcPr>
            <w:tcW w:w="3212" w:type="dxa"/>
          </w:tcPr>
          <w:p w14:paraId="600A25F4" w14:textId="77777777" w:rsidR="0037597D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NPAFC/NPFC Sharepoint Terms of Reference to describe structure, capabilities, access rights, and control issues</w:t>
            </w:r>
          </w:p>
          <w:p w14:paraId="005EF961" w14:textId="77777777" w:rsidR="0037597D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 xml:space="preserve">NPAFC/NPFC Sharepoint service in a test mode </w:t>
            </w:r>
          </w:p>
          <w:p w14:paraId="5691BBC1" w14:textId="77777777" w:rsidR="0037597D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NPAFC/NPFC Sharepoint service in full operational mode</w:t>
            </w:r>
          </w:p>
        </w:tc>
        <w:tc>
          <w:tcPr>
            <w:tcW w:w="3024" w:type="dxa"/>
          </w:tcPr>
          <w:p w14:paraId="2FDCB9D3" w14:textId="77777777" w:rsidR="0037597D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Terms of Reference (ToR) agreed by both commissions – September 15, 2021</w:t>
            </w:r>
          </w:p>
          <w:p w14:paraId="41D1AC4B" w14:textId="501A5652" w:rsidR="0037597D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 xml:space="preserve">Test mode – </w:t>
            </w:r>
            <w:r w:rsidR="006E68E4">
              <w:rPr>
                <w:rFonts w:eastAsia="MS Mincho" w:cs="Times New Roman"/>
                <w:color w:val="000000"/>
              </w:rPr>
              <w:t>December</w:t>
            </w:r>
            <w:r>
              <w:rPr>
                <w:rFonts w:eastAsia="MS Mincho" w:cs="Times New Roman"/>
                <w:color w:val="000000"/>
              </w:rPr>
              <w:t xml:space="preserve"> </w:t>
            </w:r>
            <w:r w:rsidR="006E68E4">
              <w:rPr>
                <w:rFonts w:eastAsia="MS Mincho" w:cs="Times New Roman"/>
                <w:color w:val="000000"/>
              </w:rPr>
              <w:t>3</w:t>
            </w:r>
            <w:r>
              <w:rPr>
                <w:rFonts w:eastAsia="MS Mincho" w:cs="Times New Roman"/>
                <w:color w:val="000000"/>
              </w:rPr>
              <w:t>1, 2021</w:t>
            </w:r>
          </w:p>
          <w:p w14:paraId="23CB8E84" w14:textId="2D1D40C0" w:rsidR="0037597D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F</w:t>
            </w:r>
            <w:r w:rsidRPr="00A02E4C">
              <w:rPr>
                <w:rFonts w:eastAsia="MS Mincho" w:cs="Times New Roman"/>
                <w:color w:val="000000"/>
              </w:rPr>
              <w:t>ull operational mode</w:t>
            </w:r>
            <w:r>
              <w:rPr>
                <w:rFonts w:eastAsia="MS Mincho" w:cs="Times New Roman"/>
                <w:color w:val="000000"/>
              </w:rPr>
              <w:t xml:space="preserve"> – </w:t>
            </w:r>
            <w:r w:rsidR="006E68E4">
              <w:rPr>
                <w:rFonts w:eastAsia="MS Mincho" w:cs="Times New Roman"/>
                <w:color w:val="000000"/>
              </w:rPr>
              <w:t>June 30</w:t>
            </w:r>
            <w:r>
              <w:rPr>
                <w:rFonts w:eastAsia="MS Mincho" w:cs="Times New Roman"/>
                <w:color w:val="000000"/>
              </w:rPr>
              <w:t>, 202</w:t>
            </w:r>
            <w:r w:rsidR="006E68E4">
              <w:rPr>
                <w:rFonts w:eastAsia="MS Mincho" w:cs="Times New Roman"/>
                <w:color w:val="000000"/>
              </w:rPr>
              <w:t>2</w:t>
            </w:r>
          </w:p>
        </w:tc>
      </w:tr>
    </w:tbl>
    <w:p w14:paraId="20E50BD2" w14:textId="77777777" w:rsidR="0037597D" w:rsidRDefault="0037597D" w:rsidP="0037597D">
      <w:pPr>
        <w:numPr>
          <w:ilvl w:val="0"/>
          <w:numId w:val="18"/>
        </w:numPr>
        <w:autoSpaceDE w:val="0"/>
        <w:autoSpaceDN w:val="0"/>
        <w:adjustRightInd w:val="0"/>
        <w:spacing w:before="120" w:after="120"/>
        <w:ind w:left="714" w:hanging="357"/>
        <w:jc w:val="left"/>
        <w:rPr>
          <w:rFonts w:eastAsia="MS Mincho" w:cs="Times New Roman"/>
          <w:color w:val="000000"/>
        </w:rPr>
      </w:pPr>
      <w:r w:rsidRPr="00471A37">
        <w:rPr>
          <w:rFonts w:eastAsia="MS Mincho" w:cs="Times New Roman"/>
          <w:color w:val="000000"/>
        </w:rPr>
        <w:t xml:space="preserve">Establish a mechanism of general information exchange (e.g., MCS activity information, fleet activity information, map of catch and fishing efforts). 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2835"/>
        <w:gridCol w:w="3212"/>
        <w:gridCol w:w="3024"/>
      </w:tblGrid>
      <w:tr w:rsidR="0037597D" w14:paraId="30B27BF9" w14:textId="77777777" w:rsidTr="004664AD">
        <w:tc>
          <w:tcPr>
            <w:tcW w:w="2835" w:type="dxa"/>
          </w:tcPr>
          <w:p w14:paraId="0E032EAA" w14:textId="77777777" w:rsidR="0037597D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Timeline</w:t>
            </w:r>
          </w:p>
        </w:tc>
        <w:tc>
          <w:tcPr>
            <w:tcW w:w="3212" w:type="dxa"/>
          </w:tcPr>
          <w:p w14:paraId="2B21EC27" w14:textId="77777777" w:rsidR="0037597D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Deliverables</w:t>
            </w:r>
          </w:p>
        </w:tc>
        <w:tc>
          <w:tcPr>
            <w:tcW w:w="3024" w:type="dxa"/>
          </w:tcPr>
          <w:p w14:paraId="4F6D5714" w14:textId="77777777" w:rsidR="0037597D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Milestones</w:t>
            </w:r>
          </w:p>
        </w:tc>
      </w:tr>
      <w:tr w:rsidR="0037597D" w14:paraId="3D201F2D" w14:textId="77777777" w:rsidTr="004664AD">
        <w:tc>
          <w:tcPr>
            <w:tcW w:w="2835" w:type="dxa"/>
          </w:tcPr>
          <w:p w14:paraId="4A4AD3E7" w14:textId="77777777" w:rsidR="0037597D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August 2021–December 2022</w:t>
            </w:r>
          </w:p>
        </w:tc>
        <w:tc>
          <w:tcPr>
            <w:tcW w:w="3212" w:type="dxa"/>
          </w:tcPr>
          <w:p w14:paraId="33B01398" w14:textId="77777777" w:rsidR="0037597D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 xml:space="preserve">NPAFC/NPFC </w:t>
            </w:r>
            <w:r w:rsidRPr="009333C3">
              <w:rPr>
                <w:rFonts w:eastAsia="MS Mincho" w:cs="Times New Roman"/>
                <w:color w:val="000000"/>
              </w:rPr>
              <w:t>communication and information exchange plan</w:t>
            </w:r>
          </w:p>
          <w:p w14:paraId="04EC7D6C" w14:textId="77777777" w:rsidR="0037597D" w:rsidRPr="009333C3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  <w:lang w:val="en-CA"/>
              </w:rPr>
            </w:pPr>
            <w:r>
              <w:rPr>
                <w:rFonts w:eastAsia="MS Mincho" w:cs="Times New Roman"/>
                <w:color w:val="000000"/>
                <w:lang w:val="en-CA"/>
              </w:rPr>
              <w:t xml:space="preserve">Regular mutual email conferences to exchange </w:t>
            </w:r>
            <w:r w:rsidRPr="00471A37">
              <w:rPr>
                <w:rFonts w:eastAsia="MS Mincho" w:cs="Times New Roman"/>
                <w:color w:val="000000"/>
              </w:rPr>
              <w:t xml:space="preserve">MCS </w:t>
            </w:r>
            <w:r>
              <w:rPr>
                <w:rFonts w:eastAsia="MS Mincho" w:cs="Times New Roman"/>
                <w:color w:val="000000"/>
              </w:rPr>
              <w:t xml:space="preserve">and enforcement </w:t>
            </w:r>
            <w:r w:rsidRPr="00471A37">
              <w:rPr>
                <w:rFonts w:eastAsia="MS Mincho" w:cs="Times New Roman"/>
                <w:color w:val="000000"/>
              </w:rPr>
              <w:t>activit</w:t>
            </w:r>
            <w:r>
              <w:rPr>
                <w:rFonts w:eastAsia="MS Mincho" w:cs="Times New Roman"/>
                <w:color w:val="000000"/>
              </w:rPr>
              <w:t>ies</w:t>
            </w:r>
            <w:r w:rsidRPr="00471A37">
              <w:rPr>
                <w:rFonts w:eastAsia="MS Mincho" w:cs="Times New Roman"/>
                <w:color w:val="000000"/>
              </w:rPr>
              <w:t xml:space="preserve"> information</w:t>
            </w:r>
          </w:p>
        </w:tc>
        <w:tc>
          <w:tcPr>
            <w:tcW w:w="3024" w:type="dxa"/>
          </w:tcPr>
          <w:p w14:paraId="7F944B7B" w14:textId="77777777" w:rsidR="0037597D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A plan agreed by the commissions – First half of 2022</w:t>
            </w:r>
          </w:p>
          <w:p w14:paraId="7720B72D" w14:textId="77777777" w:rsidR="0037597D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Summer–autumn of 2022</w:t>
            </w:r>
          </w:p>
        </w:tc>
      </w:tr>
      <w:tr w:rsidR="0037597D" w:rsidRPr="00C63C2D" w14:paraId="7F2FA595" w14:textId="77777777" w:rsidTr="004664AD">
        <w:tc>
          <w:tcPr>
            <w:tcW w:w="2835" w:type="dxa"/>
          </w:tcPr>
          <w:p w14:paraId="1458D57F" w14:textId="77777777" w:rsidR="0037597D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2022–2025</w:t>
            </w:r>
          </w:p>
        </w:tc>
        <w:tc>
          <w:tcPr>
            <w:tcW w:w="3212" w:type="dxa"/>
          </w:tcPr>
          <w:p w14:paraId="2F031BF1" w14:textId="77777777" w:rsidR="0037597D" w:rsidRPr="00BA71E3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  <w:highlight w:val="yellow"/>
              </w:rPr>
            </w:pPr>
            <w:r w:rsidRPr="00BA71E3">
              <w:rPr>
                <w:rFonts w:eastAsia="MS Mincho" w:cs="Times New Roman"/>
                <w:color w:val="000000"/>
                <w:highlight w:val="yellow"/>
              </w:rPr>
              <w:t>NPFC historical footprint (catch and fishing efforts) of the fisheries</w:t>
            </w:r>
          </w:p>
          <w:p w14:paraId="2553A5DF" w14:textId="77777777" w:rsidR="0037597D" w:rsidRPr="00BA71E3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  <w:highlight w:val="yellow"/>
              </w:rPr>
            </w:pPr>
          </w:p>
          <w:p w14:paraId="150F3421" w14:textId="77777777" w:rsidR="0037597D" w:rsidRPr="00BA71E3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  <w:highlight w:val="yellow"/>
              </w:rPr>
            </w:pPr>
            <w:r w:rsidRPr="00BA71E3">
              <w:rPr>
                <w:rFonts w:eastAsia="MS Mincho" w:cs="Times New Roman"/>
                <w:color w:val="000000"/>
                <w:highlight w:val="yellow"/>
              </w:rPr>
              <w:t xml:space="preserve">Annual data reporting/sharing </w:t>
            </w:r>
            <w:r w:rsidRPr="00BA71E3">
              <w:rPr>
                <w:rFonts w:eastAsia="MS Mincho" w:cs="Times New Roman"/>
                <w:color w:val="000000"/>
                <w:highlight w:val="yellow"/>
              </w:rPr>
              <w:lastRenderedPageBreak/>
              <w:t xml:space="preserve">of Pacific salmon as by-catch by NPFC fishing vessels </w:t>
            </w:r>
          </w:p>
          <w:p w14:paraId="034FA0D8" w14:textId="77777777" w:rsidR="0037597D" w:rsidRPr="00BA71E3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  <w:highlight w:val="yellow"/>
                <w:lang w:val="en-CA"/>
              </w:rPr>
            </w:pPr>
            <w:r w:rsidRPr="00BA71E3">
              <w:rPr>
                <w:rFonts w:eastAsia="MS Mincho" w:cs="Times New Roman"/>
                <w:color w:val="000000"/>
                <w:highlight w:val="yellow"/>
                <w:lang w:val="en-CA"/>
              </w:rPr>
              <w:t>Interactive Mapping System (IMS) for the INPFC/NPAFC High-Seas Salmonid Tag-Recovery Database</w:t>
            </w:r>
          </w:p>
        </w:tc>
        <w:tc>
          <w:tcPr>
            <w:tcW w:w="3024" w:type="dxa"/>
          </w:tcPr>
          <w:p w14:paraId="20DA438E" w14:textId="77777777" w:rsidR="0037597D" w:rsidRPr="00BA71E3" w:rsidRDefault="00000000" w:rsidP="00D93E1E">
            <w:pPr>
              <w:autoSpaceDE w:val="0"/>
              <w:autoSpaceDN w:val="0"/>
              <w:adjustRightInd w:val="0"/>
              <w:spacing w:after="60"/>
              <w:rPr>
                <w:rFonts w:eastAsia="MS Mincho" w:cs="Times New Roman"/>
                <w:color w:val="000000"/>
                <w:highlight w:val="yellow"/>
              </w:rPr>
            </w:pPr>
            <w:hyperlink r:id="rId8" w:history="1">
              <w:r w:rsidR="0037597D" w:rsidRPr="00BA71E3">
                <w:rPr>
                  <w:rStyle w:val="Hyperlink"/>
                  <w:rFonts w:eastAsia="MS Mincho" w:cs="Times New Roman"/>
                  <w:highlight w:val="yellow"/>
                </w:rPr>
                <w:t>Pacific saury</w:t>
              </w:r>
            </w:hyperlink>
            <w:r w:rsidR="0037597D" w:rsidRPr="00BA71E3">
              <w:rPr>
                <w:rFonts w:eastAsia="MS Mincho" w:cs="Times New Roman"/>
                <w:color w:val="000000"/>
                <w:highlight w:val="yellow"/>
              </w:rPr>
              <w:t xml:space="preserve"> – available on the NPFC website</w:t>
            </w:r>
          </w:p>
          <w:p w14:paraId="705E6432" w14:textId="77777777" w:rsidR="0037597D" w:rsidRPr="00BA71E3" w:rsidRDefault="0037597D" w:rsidP="00D93E1E">
            <w:pPr>
              <w:autoSpaceDE w:val="0"/>
              <w:autoSpaceDN w:val="0"/>
              <w:adjustRightInd w:val="0"/>
              <w:spacing w:after="60"/>
              <w:rPr>
                <w:rFonts w:eastAsia="MS Mincho" w:cs="Times New Roman"/>
                <w:color w:val="000000"/>
                <w:highlight w:val="yellow"/>
              </w:rPr>
            </w:pPr>
            <w:r w:rsidRPr="00BA71E3">
              <w:rPr>
                <w:rFonts w:eastAsia="MS Mincho" w:cs="Times New Roman"/>
                <w:color w:val="000000"/>
                <w:highlight w:val="yellow"/>
              </w:rPr>
              <w:t>Japanese sardine – …</w:t>
            </w:r>
          </w:p>
          <w:p w14:paraId="7036B930" w14:textId="77777777" w:rsidR="0037597D" w:rsidRPr="00BA71E3" w:rsidRDefault="0037597D" w:rsidP="00D93E1E">
            <w:pPr>
              <w:autoSpaceDE w:val="0"/>
              <w:autoSpaceDN w:val="0"/>
              <w:adjustRightInd w:val="0"/>
              <w:spacing w:after="60"/>
              <w:rPr>
                <w:rFonts w:eastAsia="MS Mincho" w:cs="Times New Roman"/>
                <w:color w:val="000000"/>
                <w:highlight w:val="yellow"/>
              </w:rPr>
            </w:pPr>
            <w:r w:rsidRPr="00BA71E3">
              <w:rPr>
                <w:rFonts w:eastAsia="MS Mincho" w:cs="Times New Roman"/>
                <w:color w:val="000000"/>
                <w:highlight w:val="yellow"/>
              </w:rPr>
              <w:t>Mackerel – …</w:t>
            </w:r>
          </w:p>
          <w:p w14:paraId="7E6B5D58" w14:textId="77777777" w:rsidR="0037597D" w:rsidRPr="00BA71E3" w:rsidRDefault="0037597D" w:rsidP="00D93E1E">
            <w:pPr>
              <w:autoSpaceDE w:val="0"/>
              <w:autoSpaceDN w:val="0"/>
              <w:adjustRightInd w:val="0"/>
              <w:spacing w:after="60"/>
              <w:rPr>
                <w:rFonts w:eastAsia="MS Mincho" w:cs="Times New Roman"/>
                <w:color w:val="000000"/>
                <w:highlight w:val="yellow"/>
              </w:rPr>
            </w:pPr>
            <w:r w:rsidRPr="00BA71E3">
              <w:rPr>
                <w:rFonts w:eastAsia="MS Mincho" w:cs="Times New Roman"/>
                <w:color w:val="000000"/>
                <w:highlight w:val="yellow"/>
              </w:rPr>
              <w:t>Japanese flying squid – …</w:t>
            </w:r>
          </w:p>
          <w:p w14:paraId="77E9035C" w14:textId="77777777" w:rsidR="0037597D" w:rsidRPr="00BA71E3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  <w:highlight w:val="yellow"/>
              </w:rPr>
            </w:pPr>
          </w:p>
          <w:p w14:paraId="4132CD25" w14:textId="77777777" w:rsidR="0037597D" w:rsidRPr="00BA71E3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  <w:highlight w:val="yellow"/>
              </w:rPr>
            </w:pPr>
          </w:p>
          <w:p w14:paraId="54F4CD7F" w14:textId="77777777" w:rsidR="0037597D" w:rsidRPr="00BA71E3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  <w:highlight w:val="yellow"/>
              </w:rPr>
            </w:pPr>
            <w:r w:rsidRPr="00BA71E3">
              <w:rPr>
                <w:rFonts w:eastAsia="MS Mincho" w:cs="Times New Roman"/>
                <w:color w:val="000000"/>
                <w:highlight w:val="yellow"/>
              </w:rPr>
              <w:t xml:space="preserve">IMS in a test mode with limited access – May 2022. </w:t>
            </w:r>
          </w:p>
          <w:p w14:paraId="4E7C5ECC" w14:textId="77777777" w:rsidR="0037597D" w:rsidRPr="00BA71E3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  <w:highlight w:val="yellow"/>
              </w:rPr>
            </w:pPr>
            <w:r w:rsidRPr="00BA71E3">
              <w:rPr>
                <w:rFonts w:eastAsia="MS Mincho" w:cs="Times New Roman"/>
                <w:color w:val="000000"/>
                <w:highlight w:val="yellow"/>
              </w:rPr>
              <w:t>IMS in full operational mode – May 2023</w:t>
            </w:r>
          </w:p>
          <w:p w14:paraId="144D93E6" w14:textId="77777777" w:rsidR="0037597D" w:rsidRPr="00BA71E3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  <w:highlight w:val="yellow"/>
              </w:rPr>
            </w:pPr>
          </w:p>
        </w:tc>
      </w:tr>
    </w:tbl>
    <w:p w14:paraId="61F04CD3" w14:textId="77777777" w:rsidR="0037597D" w:rsidRDefault="0037597D" w:rsidP="0037597D">
      <w:pPr>
        <w:numPr>
          <w:ilvl w:val="0"/>
          <w:numId w:val="18"/>
        </w:numPr>
        <w:autoSpaceDE w:val="0"/>
        <w:autoSpaceDN w:val="0"/>
        <w:adjustRightInd w:val="0"/>
        <w:spacing w:before="120" w:after="120"/>
        <w:ind w:left="714" w:hanging="357"/>
        <w:jc w:val="left"/>
        <w:rPr>
          <w:rFonts w:eastAsia="MS Mincho" w:cs="Times New Roman"/>
          <w:color w:val="000000"/>
        </w:rPr>
      </w:pPr>
      <w:r w:rsidRPr="00471A37">
        <w:rPr>
          <w:rFonts w:eastAsia="MS Mincho" w:cs="Times New Roman"/>
          <w:color w:val="000000"/>
        </w:rPr>
        <w:lastRenderedPageBreak/>
        <w:t xml:space="preserve">Establish a practice of sharing information on suspicious fishing vessels identified in overlapping convention </w:t>
      </w:r>
      <w:proofErr w:type="gramStart"/>
      <w:r w:rsidRPr="00471A37">
        <w:rPr>
          <w:rFonts w:eastAsia="MS Mincho" w:cs="Times New Roman"/>
          <w:color w:val="000000"/>
        </w:rPr>
        <w:t>area</w:t>
      </w:r>
      <w:proofErr w:type="gramEnd"/>
      <w:r w:rsidRPr="00471A37">
        <w:rPr>
          <w:rFonts w:eastAsia="MS Mincho" w:cs="Times New Roman"/>
          <w:color w:val="000000"/>
        </w:rPr>
        <w:t xml:space="preserve"> including stateless vessels and unregistered vessels. 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2835"/>
        <w:gridCol w:w="3212"/>
        <w:gridCol w:w="3024"/>
      </w:tblGrid>
      <w:tr w:rsidR="0037597D" w14:paraId="28A28D32" w14:textId="77777777" w:rsidTr="004664AD">
        <w:tc>
          <w:tcPr>
            <w:tcW w:w="2835" w:type="dxa"/>
          </w:tcPr>
          <w:p w14:paraId="5AC012B1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Timeline</w:t>
            </w:r>
          </w:p>
        </w:tc>
        <w:tc>
          <w:tcPr>
            <w:tcW w:w="3212" w:type="dxa"/>
          </w:tcPr>
          <w:p w14:paraId="1599FA8D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Deliverables</w:t>
            </w:r>
          </w:p>
        </w:tc>
        <w:tc>
          <w:tcPr>
            <w:tcW w:w="3024" w:type="dxa"/>
          </w:tcPr>
          <w:p w14:paraId="4F2DBC6D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Milestones</w:t>
            </w:r>
          </w:p>
        </w:tc>
      </w:tr>
      <w:tr w:rsidR="0037597D" w:rsidRPr="00C63C2D" w14:paraId="07C7404E" w14:textId="77777777" w:rsidTr="004664AD">
        <w:tc>
          <w:tcPr>
            <w:tcW w:w="2835" w:type="dxa"/>
          </w:tcPr>
          <w:p w14:paraId="7F0F8AB5" w14:textId="68C3502B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August</w:t>
            </w:r>
            <w:r w:rsidR="006E68E4">
              <w:rPr>
                <w:rFonts w:eastAsia="MS Mincho" w:cs="Times New Roman"/>
                <w:color w:val="000000"/>
              </w:rPr>
              <w:t xml:space="preserve"> 2021</w:t>
            </w:r>
            <w:r>
              <w:rPr>
                <w:rFonts w:eastAsia="MS Mincho" w:cs="Times New Roman"/>
                <w:color w:val="000000"/>
              </w:rPr>
              <w:t>–</w:t>
            </w:r>
            <w:r w:rsidR="006E68E4">
              <w:rPr>
                <w:rFonts w:eastAsia="MS Mincho" w:cs="Times New Roman"/>
                <w:color w:val="000000"/>
              </w:rPr>
              <w:t>June</w:t>
            </w:r>
            <w:r>
              <w:rPr>
                <w:rFonts w:eastAsia="MS Mincho" w:cs="Times New Roman"/>
                <w:color w:val="000000"/>
              </w:rPr>
              <w:t xml:space="preserve"> 202</w:t>
            </w:r>
            <w:r w:rsidR="006E68E4">
              <w:rPr>
                <w:rFonts w:eastAsia="MS Mincho" w:cs="Times New Roman"/>
                <w:color w:val="000000"/>
              </w:rPr>
              <w:t>2</w:t>
            </w:r>
          </w:p>
        </w:tc>
        <w:tc>
          <w:tcPr>
            <w:tcW w:w="3212" w:type="dxa"/>
          </w:tcPr>
          <w:p w14:paraId="12492FE7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Vessel of Interest folder which has been treated as confidential at the NPAFC/NPFC Sharepoint</w:t>
            </w:r>
          </w:p>
        </w:tc>
        <w:tc>
          <w:tcPr>
            <w:tcW w:w="3024" w:type="dxa"/>
          </w:tcPr>
          <w:p w14:paraId="1CBF64FF" w14:textId="77777777" w:rsidR="0037597D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</w:rPr>
            </w:pPr>
            <w:r w:rsidRPr="00A02EDC">
              <w:rPr>
                <w:rFonts w:eastAsia="MS Mincho" w:cs="Times New Roman"/>
                <w:color w:val="000000"/>
              </w:rPr>
              <w:t xml:space="preserve">Vessel of Interest folder </w:t>
            </w:r>
            <w:r>
              <w:rPr>
                <w:rFonts w:eastAsia="MS Mincho" w:cs="Times New Roman"/>
                <w:color w:val="000000"/>
              </w:rPr>
              <w:t>description is included in the ToR agreed by the commissions – September 15, 2021</w:t>
            </w:r>
          </w:p>
          <w:p w14:paraId="75924753" w14:textId="5C8C4BF6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 xml:space="preserve">Vessel of Interest information is included in the folder – </w:t>
            </w:r>
            <w:r w:rsidR="006E68E4">
              <w:rPr>
                <w:rFonts w:eastAsia="MS Mincho" w:cs="Times New Roman"/>
                <w:color w:val="000000"/>
              </w:rPr>
              <w:t>June</w:t>
            </w:r>
            <w:r>
              <w:rPr>
                <w:rFonts w:eastAsia="MS Mincho" w:cs="Times New Roman"/>
                <w:color w:val="000000"/>
              </w:rPr>
              <w:t xml:space="preserve"> </w:t>
            </w:r>
            <w:r w:rsidR="006E68E4">
              <w:rPr>
                <w:rFonts w:eastAsia="MS Mincho" w:cs="Times New Roman"/>
                <w:color w:val="000000"/>
              </w:rPr>
              <w:t>30</w:t>
            </w:r>
            <w:r>
              <w:rPr>
                <w:rFonts w:eastAsia="MS Mincho" w:cs="Times New Roman"/>
                <w:color w:val="000000"/>
              </w:rPr>
              <w:t>, 202</w:t>
            </w:r>
            <w:r w:rsidR="006E68E4">
              <w:rPr>
                <w:rFonts w:eastAsia="MS Mincho" w:cs="Times New Roman"/>
                <w:color w:val="000000"/>
              </w:rPr>
              <w:t>2</w:t>
            </w:r>
          </w:p>
        </w:tc>
      </w:tr>
    </w:tbl>
    <w:p w14:paraId="01FA9B46" w14:textId="77777777" w:rsidR="0037597D" w:rsidRPr="00471A37" w:rsidRDefault="0037597D" w:rsidP="0037597D">
      <w:pPr>
        <w:autoSpaceDE w:val="0"/>
        <w:autoSpaceDN w:val="0"/>
        <w:adjustRightInd w:val="0"/>
        <w:rPr>
          <w:rFonts w:eastAsia="MS Mincho" w:cs="Times New Roman"/>
          <w:color w:val="000000"/>
        </w:rPr>
      </w:pPr>
    </w:p>
    <w:p w14:paraId="062382FB" w14:textId="77777777" w:rsidR="0037597D" w:rsidRPr="00471A37" w:rsidRDefault="0037597D" w:rsidP="0037597D">
      <w:pPr>
        <w:autoSpaceDE w:val="0"/>
        <w:autoSpaceDN w:val="0"/>
        <w:adjustRightInd w:val="0"/>
        <w:spacing w:after="120"/>
        <w:rPr>
          <w:rFonts w:eastAsia="MS Mincho" w:cs="Times New Roman"/>
          <w:color w:val="000000"/>
        </w:rPr>
      </w:pPr>
      <w:r w:rsidRPr="00471A37">
        <w:rPr>
          <w:rFonts w:eastAsia="MS Mincho" w:cs="Times New Roman"/>
          <w:i/>
          <w:iCs/>
          <w:color w:val="000000"/>
        </w:rPr>
        <w:t xml:space="preserve">Collaboration on research efforts relating to stocks and species of mutual interest, including stock </w:t>
      </w:r>
      <w:proofErr w:type="gramStart"/>
      <w:r w:rsidRPr="00471A37">
        <w:rPr>
          <w:rFonts w:eastAsia="MS Mincho" w:cs="Times New Roman"/>
          <w:i/>
          <w:iCs/>
          <w:color w:val="000000"/>
        </w:rPr>
        <w:t>assessments;</w:t>
      </w:r>
      <w:proofErr w:type="gramEnd"/>
      <w:r w:rsidRPr="00471A37">
        <w:rPr>
          <w:rFonts w:eastAsia="MS Mincho" w:cs="Times New Roman"/>
          <w:i/>
          <w:iCs/>
          <w:color w:val="000000"/>
        </w:rPr>
        <w:t xml:space="preserve"> </w:t>
      </w:r>
    </w:p>
    <w:p w14:paraId="1B6493A8" w14:textId="77777777" w:rsidR="0037597D" w:rsidRDefault="0037597D" w:rsidP="0037597D">
      <w:pPr>
        <w:numPr>
          <w:ilvl w:val="0"/>
          <w:numId w:val="18"/>
        </w:numPr>
        <w:autoSpaceDE w:val="0"/>
        <w:autoSpaceDN w:val="0"/>
        <w:adjustRightInd w:val="0"/>
        <w:spacing w:after="169"/>
        <w:jc w:val="left"/>
        <w:rPr>
          <w:rFonts w:eastAsia="MS Mincho" w:cs="Times New Roman"/>
          <w:color w:val="000000"/>
        </w:rPr>
      </w:pPr>
      <w:r w:rsidRPr="00471A37">
        <w:rPr>
          <w:rFonts w:eastAsia="MS Mincho" w:cs="Times New Roman"/>
          <w:color w:val="000000"/>
        </w:rPr>
        <w:t xml:space="preserve">Implement Pan-Pacific research survey plans in winter 2022, organize a comprehensive study of its outcome at the special session of the IYS </w:t>
      </w:r>
      <w:r>
        <w:rPr>
          <w:rFonts w:eastAsia="MS Mincho" w:cs="Times New Roman"/>
          <w:color w:val="000000"/>
        </w:rPr>
        <w:t>Synthesis</w:t>
      </w:r>
      <w:r w:rsidRPr="00471A37">
        <w:rPr>
          <w:rFonts w:eastAsia="MS Mincho" w:cs="Times New Roman"/>
          <w:color w:val="000000"/>
        </w:rPr>
        <w:t xml:space="preserve"> </w:t>
      </w:r>
      <w:r>
        <w:rPr>
          <w:rFonts w:eastAsia="MS Mincho" w:cs="Times New Roman"/>
          <w:color w:val="000000"/>
        </w:rPr>
        <w:t>S</w:t>
      </w:r>
      <w:r w:rsidRPr="00471A37">
        <w:rPr>
          <w:rFonts w:eastAsia="MS Mincho" w:cs="Times New Roman"/>
          <w:color w:val="000000"/>
        </w:rPr>
        <w:t xml:space="preserve">ymposium. 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2835"/>
        <w:gridCol w:w="3212"/>
        <w:gridCol w:w="3024"/>
      </w:tblGrid>
      <w:tr w:rsidR="0037597D" w14:paraId="40203737" w14:textId="77777777" w:rsidTr="004664AD">
        <w:tc>
          <w:tcPr>
            <w:tcW w:w="2835" w:type="dxa"/>
          </w:tcPr>
          <w:p w14:paraId="7C814E8A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Timeline</w:t>
            </w:r>
          </w:p>
        </w:tc>
        <w:tc>
          <w:tcPr>
            <w:tcW w:w="3212" w:type="dxa"/>
          </w:tcPr>
          <w:p w14:paraId="07AEEFC5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Deliverables</w:t>
            </w:r>
          </w:p>
        </w:tc>
        <w:tc>
          <w:tcPr>
            <w:tcW w:w="3024" w:type="dxa"/>
          </w:tcPr>
          <w:p w14:paraId="5D311C86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Milestones</w:t>
            </w:r>
          </w:p>
        </w:tc>
      </w:tr>
      <w:tr w:rsidR="0037597D" w:rsidRPr="00C63C2D" w14:paraId="1ED476B7" w14:textId="77777777" w:rsidTr="004664AD">
        <w:tc>
          <w:tcPr>
            <w:tcW w:w="2835" w:type="dxa"/>
          </w:tcPr>
          <w:p w14:paraId="2EF32075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August 2021–February 2022</w:t>
            </w:r>
          </w:p>
        </w:tc>
        <w:tc>
          <w:tcPr>
            <w:tcW w:w="3212" w:type="dxa"/>
          </w:tcPr>
          <w:p w14:paraId="4030FC6D" w14:textId="3937BF4F" w:rsidR="0037597D" w:rsidRPr="00BA71E3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</w:rPr>
            </w:pPr>
            <w:r w:rsidRPr="00BA71E3">
              <w:rPr>
                <w:rFonts w:eastAsia="MS Mincho" w:cs="Times New Roman"/>
                <w:color w:val="000000"/>
                <w:highlight w:val="yellow"/>
              </w:rPr>
              <w:t>NPFC proposal to the Pan-Pacific High Seas Research Expedition cruise plans</w:t>
            </w:r>
          </w:p>
          <w:p w14:paraId="3250A5DC" w14:textId="77777777" w:rsidR="0037597D" w:rsidRPr="00BA71E3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  <w:highlight w:val="yellow"/>
              </w:rPr>
            </w:pPr>
            <w:r w:rsidRPr="00BA71E3">
              <w:rPr>
                <w:rFonts w:eastAsia="MS Mincho" w:cs="Times New Roman"/>
                <w:color w:val="000000"/>
                <w:highlight w:val="yellow"/>
              </w:rPr>
              <w:t>NPFC participation in the country leads meetings to coordinate/contribute to the Expedition plans</w:t>
            </w:r>
          </w:p>
        </w:tc>
        <w:tc>
          <w:tcPr>
            <w:tcW w:w="3024" w:type="dxa"/>
          </w:tcPr>
          <w:p w14:paraId="5AF7AE9B" w14:textId="77777777" w:rsidR="0037597D" w:rsidRPr="00BA71E3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  <w:highlight w:val="yellow"/>
              </w:rPr>
            </w:pPr>
            <w:r w:rsidRPr="00BA71E3">
              <w:rPr>
                <w:rFonts w:eastAsia="MS Mincho" w:cs="Times New Roman"/>
                <w:color w:val="000000"/>
                <w:highlight w:val="yellow"/>
              </w:rPr>
              <w:t>NPFC proposal submitted to the NPAFC – November 2021</w:t>
            </w:r>
          </w:p>
          <w:p w14:paraId="6AF2474C" w14:textId="77777777" w:rsidR="0037597D" w:rsidRPr="00BA71E3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  <w:highlight w:val="yellow"/>
              </w:rPr>
            </w:pPr>
            <w:r w:rsidRPr="00BA71E3">
              <w:rPr>
                <w:rFonts w:eastAsia="MS Mincho" w:cs="Times New Roman"/>
                <w:color w:val="000000"/>
                <w:highlight w:val="yellow"/>
              </w:rPr>
              <w:t xml:space="preserve">[Status: The proposal was presented at the NPFC country leads meeting on 13 October and then revised by the NPFC SC following the </w:t>
            </w:r>
            <w:r w:rsidRPr="00BA71E3">
              <w:rPr>
                <w:rFonts w:eastAsia="MS Mincho" w:cs="Times New Roman"/>
                <w:color w:val="000000"/>
                <w:highlight w:val="yellow"/>
              </w:rPr>
              <w:lastRenderedPageBreak/>
              <w:t>feedback from the meeting.]</w:t>
            </w:r>
          </w:p>
          <w:p w14:paraId="6BA62A63" w14:textId="77777777" w:rsidR="0037597D" w:rsidRPr="00BA71E3" w:rsidRDefault="0037597D" w:rsidP="00D93E1E">
            <w:pPr>
              <w:autoSpaceDE w:val="0"/>
              <w:autoSpaceDN w:val="0"/>
              <w:adjustRightInd w:val="0"/>
              <w:spacing w:after="60"/>
              <w:rPr>
                <w:rFonts w:eastAsia="MS Mincho" w:cs="Times New Roman"/>
                <w:color w:val="000000"/>
                <w:highlight w:val="yellow"/>
              </w:rPr>
            </w:pPr>
          </w:p>
          <w:p w14:paraId="0438465F" w14:textId="77777777" w:rsidR="0037597D" w:rsidRDefault="0037597D" w:rsidP="00D93E1E">
            <w:pPr>
              <w:autoSpaceDE w:val="0"/>
              <w:autoSpaceDN w:val="0"/>
              <w:adjustRightInd w:val="0"/>
              <w:spacing w:after="120"/>
              <w:rPr>
                <w:ins w:id="0" w:author="Vladimir Radchenko" w:date="2021-12-01T17:13:00Z"/>
                <w:rFonts w:eastAsia="MS Mincho" w:cs="Times New Roman"/>
                <w:color w:val="000000"/>
                <w:highlight w:val="yellow"/>
              </w:rPr>
            </w:pPr>
            <w:r w:rsidRPr="00BA71E3">
              <w:rPr>
                <w:rFonts w:eastAsia="MS Mincho" w:cs="Times New Roman"/>
                <w:color w:val="000000"/>
                <w:highlight w:val="yellow"/>
              </w:rPr>
              <w:t>NPFC Science Manager / Scientific Committee Chairperson participates in the country leads meetings in August 2021–February 2022</w:t>
            </w:r>
          </w:p>
          <w:p w14:paraId="60B51ADD" w14:textId="15EA02D2" w:rsidR="005F48DA" w:rsidRPr="00BA71E3" w:rsidRDefault="005F48DA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  <w:highlight w:val="yellow"/>
              </w:rPr>
            </w:pPr>
            <w:ins w:id="1" w:author="Vladimir Radchenko" w:date="2021-12-01T17:13:00Z">
              <w:r>
                <w:rPr>
                  <w:rFonts w:eastAsia="MS Mincho" w:cs="Times New Roman"/>
                  <w:color w:val="000000"/>
                  <w:highlight w:val="yellow"/>
                </w:rPr>
                <w:t xml:space="preserve">NPAFC presents </w:t>
              </w:r>
            </w:ins>
            <w:ins w:id="2" w:author="Vladimir Radchenko" w:date="2021-12-01T17:14:00Z">
              <w:r>
                <w:rPr>
                  <w:rFonts w:eastAsia="MS Mincho" w:cs="Times New Roman"/>
                  <w:color w:val="000000"/>
                  <w:highlight w:val="yellow"/>
                </w:rPr>
                <w:t>a report on the expedition finding after its completion in 2022</w:t>
              </w:r>
            </w:ins>
          </w:p>
        </w:tc>
      </w:tr>
    </w:tbl>
    <w:p w14:paraId="57DB0992" w14:textId="7C15405E" w:rsidR="0037597D" w:rsidRDefault="0037597D" w:rsidP="0037597D">
      <w:pPr>
        <w:numPr>
          <w:ilvl w:val="0"/>
          <w:numId w:val="18"/>
        </w:numPr>
        <w:autoSpaceDE w:val="0"/>
        <w:autoSpaceDN w:val="0"/>
        <w:adjustRightInd w:val="0"/>
        <w:spacing w:before="120" w:after="120"/>
        <w:ind w:left="714" w:hanging="357"/>
        <w:jc w:val="left"/>
        <w:rPr>
          <w:rFonts w:eastAsia="MS Mincho" w:cs="Times New Roman"/>
          <w:color w:val="000000"/>
        </w:rPr>
      </w:pPr>
      <w:del w:id="3" w:author="Aleksandr Zavolokin" w:date="2021-12-17T12:32:00Z">
        <w:r w:rsidRPr="00471A37" w:rsidDel="00CA4919">
          <w:rPr>
            <w:rFonts w:eastAsia="MS Mincho" w:cs="Times New Roman"/>
            <w:color w:val="000000"/>
          </w:rPr>
          <w:lastRenderedPageBreak/>
          <w:delText xml:space="preserve">Harmonize </w:delText>
        </w:r>
      </w:del>
      <w:ins w:id="4" w:author="Aleksandr Zavolokin" w:date="2021-12-17T12:32:00Z">
        <w:r w:rsidR="00CA4919">
          <w:rPr>
            <w:rFonts w:eastAsia="MS Mincho" w:cs="Times New Roman"/>
            <w:color w:val="000000"/>
          </w:rPr>
          <w:t>Coordinate</w:t>
        </w:r>
        <w:r w:rsidR="00CA4919" w:rsidRPr="00471A37">
          <w:rPr>
            <w:rFonts w:eastAsia="MS Mincho" w:cs="Times New Roman"/>
            <w:color w:val="000000"/>
          </w:rPr>
          <w:t xml:space="preserve"> </w:t>
        </w:r>
      </w:ins>
      <w:ins w:id="5" w:author="Aleksandr Zavolokin" w:date="2021-12-17T12:33:00Z">
        <w:r w:rsidR="00CA4919">
          <w:rPr>
            <w:rFonts w:eastAsia="MS Mincho" w:cs="Times New Roman"/>
            <w:color w:val="000000"/>
          </w:rPr>
          <w:t xml:space="preserve">research activities identified in </w:t>
        </w:r>
      </w:ins>
      <w:r w:rsidRPr="00471A37">
        <w:rPr>
          <w:rFonts w:eastAsia="MS Mincho" w:cs="Times New Roman"/>
          <w:color w:val="000000"/>
        </w:rPr>
        <w:t xml:space="preserve">the NPFC/PICES and NPAFC/PICES Frameworks for Enhanced Scientific Cooperation in the North Pacific Ocean. 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2835"/>
        <w:gridCol w:w="3212"/>
        <w:gridCol w:w="3024"/>
      </w:tblGrid>
      <w:tr w:rsidR="0037597D" w14:paraId="2ACD9CEA" w14:textId="77777777" w:rsidTr="004664AD">
        <w:tc>
          <w:tcPr>
            <w:tcW w:w="2835" w:type="dxa"/>
          </w:tcPr>
          <w:p w14:paraId="090AFDA2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Timeline</w:t>
            </w:r>
          </w:p>
        </w:tc>
        <w:tc>
          <w:tcPr>
            <w:tcW w:w="3212" w:type="dxa"/>
          </w:tcPr>
          <w:p w14:paraId="05B0F04B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Deliverables</w:t>
            </w:r>
          </w:p>
        </w:tc>
        <w:tc>
          <w:tcPr>
            <w:tcW w:w="3024" w:type="dxa"/>
          </w:tcPr>
          <w:p w14:paraId="6FFF28D0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Milestones</w:t>
            </w:r>
          </w:p>
        </w:tc>
      </w:tr>
      <w:tr w:rsidR="0037597D" w:rsidRPr="00C63C2D" w14:paraId="33ABC446" w14:textId="77777777" w:rsidTr="004664AD">
        <w:tc>
          <w:tcPr>
            <w:tcW w:w="2835" w:type="dxa"/>
          </w:tcPr>
          <w:p w14:paraId="2D097F78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October 2021–May 2023</w:t>
            </w:r>
          </w:p>
        </w:tc>
        <w:tc>
          <w:tcPr>
            <w:tcW w:w="3212" w:type="dxa"/>
          </w:tcPr>
          <w:p w14:paraId="606BFCDA" w14:textId="783D5D41" w:rsidR="0037597D" w:rsidRPr="00BA71E3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  <w:highlight w:val="yellow"/>
              </w:rPr>
            </w:pPr>
            <w:del w:id="6" w:author="Aleksandr Zavolokin" w:date="2021-12-17T11:09:00Z">
              <w:r w:rsidRPr="00BA71E3" w:rsidDel="00565DBA">
                <w:rPr>
                  <w:rFonts w:eastAsia="MS Mincho" w:cs="Times New Roman"/>
                  <w:color w:val="000000"/>
                  <w:highlight w:val="yellow"/>
                </w:rPr>
                <w:delText xml:space="preserve">Harmonization </w:delText>
              </w:r>
            </w:del>
            <w:ins w:id="7" w:author="Aleksandr Zavolokin" w:date="2021-12-17T11:09:00Z">
              <w:r w:rsidR="00565DBA">
                <w:rPr>
                  <w:rFonts w:eastAsia="MS Mincho" w:cs="Times New Roman"/>
                  <w:color w:val="000000"/>
                  <w:highlight w:val="yellow"/>
                </w:rPr>
                <w:t>Coordination</w:t>
              </w:r>
              <w:r w:rsidR="00565DBA" w:rsidRPr="00BA71E3">
                <w:rPr>
                  <w:rFonts w:eastAsia="MS Mincho" w:cs="Times New Roman"/>
                  <w:color w:val="000000"/>
                  <w:highlight w:val="yellow"/>
                </w:rPr>
                <w:t xml:space="preserve"> </w:t>
              </w:r>
            </w:ins>
            <w:r w:rsidRPr="00BA71E3">
              <w:rPr>
                <w:rFonts w:eastAsia="MS Mincho" w:cs="Times New Roman"/>
                <w:color w:val="000000"/>
                <w:highlight w:val="yellow"/>
              </w:rPr>
              <w:t xml:space="preserve">of </w:t>
            </w:r>
            <w:del w:id="8" w:author="Aleksandr Zavolokin" w:date="2021-12-17T11:09:00Z">
              <w:r w:rsidRPr="00BA71E3" w:rsidDel="00565DBA">
                <w:rPr>
                  <w:rFonts w:eastAsia="MS Mincho" w:cs="Times New Roman"/>
                  <w:color w:val="000000"/>
                  <w:highlight w:val="yellow"/>
                </w:rPr>
                <w:delText>the</w:delText>
              </w:r>
            </w:del>
            <w:ins w:id="9" w:author="Aleksandr Zavolokin" w:date="2021-12-17T11:09:00Z">
              <w:r w:rsidR="00565DBA">
                <w:rPr>
                  <w:rFonts w:eastAsia="MS Mincho" w:cs="Times New Roman"/>
                  <w:color w:val="000000"/>
                  <w:highlight w:val="yellow"/>
                </w:rPr>
                <w:t>research</w:t>
              </w:r>
            </w:ins>
            <w:ins w:id="10" w:author="Aleksandr Zavolokin" w:date="2021-12-17T11:08:00Z">
              <w:r w:rsidR="00565DBA">
                <w:rPr>
                  <w:rFonts w:eastAsia="MS Mincho" w:cs="Times New Roman"/>
                  <w:color w:val="000000"/>
                  <w:highlight w:val="yellow"/>
                </w:rPr>
                <w:t xml:space="preserve"> activities identified in the</w:t>
              </w:r>
            </w:ins>
            <w:r w:rsidRPr="00BA71E3">
              <w:rPr>
                <w:rFonts w:eastAsia="MS Mincho" w:cs="Times New Roman"/>
                <w:color w:val="000000"/>
                <w:highlight w:val="yellow"/>
              </w:rPr>
              <w:t xml:space="preserve"> NPFC/PICES and NPAFC/PICES Frameworks </w:t>
            </w:r>
            <w:del w:id="11" w:author="Aleksandr Zavolokin" w:date="2021-12-17T11:08:00Z">
              <w:r w:rsidRPr="00BA71E3" w:rsidDel="00565DBA">
                <w:rPr>
                  <w:rFonts w:eastAsia="MS Mincho" w:cs="Times New Roman"/>
                  <w:color w:val="000000"/>
                  <w:highlight w:val="yellow"/>
                </w:rPr>
                <w:delText>agreed with PICES</w:delText>
              </w:r>
            </w:del>
          </w:p>
          <w:p w14:paraId="29D0245E" w14:textId="3B341E6F" w:rsidR="0037597D" w:rsidRPr="00BA71E3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  <w:highlight w:val="yellow"/>
              </w:rPr>
            </w:pPr>
            <w:del w:id="12" w:author="Aleksandr Zavolokin" w:date="2021-12-17T11:09:00Z">
              <w:r w:rsidRPr="00BA71E3" w:rsidDel="00565DBA">
                <w:rPr>
                  <w:rFonts w:eastAsia="MS Mincho" w:cs="Times New Roman"/>
                  <w:color w:val="000000"/>
                  <w:highlight w:val="yellow"/>
                </w:rPr>
                <w:delText>First draft and final version of the NPAFC/NPFC/PICES Framework for Enhanced Scientific Cooperation in the North Pacific Ocean</w:delText>
              </w:r>
            </w:del>
          </w:p>
        </w:tc>
        <w:tc>
          <w:tcPr>
            <w:tcW w:w="3024" w:type="dxa"/>
          </w:tcPr>
          <w:p w14:paraId="310FF694" w14:textId="5C845EE3" w:rsidR="0037597D" w:rsidRPr="00BA71E3" w:rsidDel="005D222A" w:rsidRDefault="0037597D" w:rsidP="00D93E1E">
            <w:pPr>
              <w:autoSpaceDE w:val="0"/>
              <w:autoSpaceDN w:val="0"/>
              <w:adjustRightInd w:val="0"/>
              <w:spacing w:after="120"/>
              <w:rPr>
                <w:del w:id="13" w:author="Aleksandr Zavolokin" w:date="2021-12-17T11:13:00Z"/>
                <w:rFonts w:eastAsia="MS Mincho" w:cs="Times New Roman"/>
                <w:color w:val="000000"/>
                <w:highlight w:val="yellow"/>
              </w:rPr>
            </w:pPr>
            <w:del w:id="14" w:author="Aleksandr Zavolokin" w:date="2021-12-17T11:13:00Z">
              <w:r w:rsidRPr="00BA71E3" w:rsidDel="005D222A">
                <w:rPr>
                  <w:rFonts w:eastAsia="MS Mincho" w:cs="Times New Roman"/>
                  <w:color w:val="000000"/>
                  <w:highlight w:val="yellow"/>
                </w:rPr>
                <w:delText>PICES Annual Meeting in October 2021</w:delText>
              </w:r>
            </w:del>
            <w:ins w:id="15" w:author="Vladimir Radchenko" w:date="2021-12-01T17:14:00Z">
              <w:del w:id="16" w:author="Aleksandr Zavolokin" w:date="2021-12-17T11:13:00Z">
                <w:r w:rsidR="005F48DA" w:rsidRPr="00BA71E3" w:rsidDel="005D222A">
                  <w:rPr>
                    <w:rFonts w:eastAsia="MS Mincho" w:cs="Times New Roman"/>
                    <w:color w:val="000000"/>
                    <w:highlight w:val="yellow"/>
                  </w:rPr>
                  <w:delText>202</w:delText>
                </w:r>
                <w:r w:rsidR="005F48DA" w:rsidDel="005D222A">
                  <w:rPr>
                    <w:rFonts w:eastAsia="MS Mincho" w:cs="Times New Roman"/>
                    <w:color w:val="000000"/>
                    <w:highlight w:val="yellow"/>
                  </w:rPr>
                  <w:delText>2</w:delText>
                </w:r>
              </w:del>
            </w:ins>
            <w:del w:id="17" w:author="Aleksandr Zavolokin" w:date="2021-12-17T11:13:00Z">
              <w:r w:rsidRPr="00BA71E3" w:rsidDel="005D222A">
                <w:rPr>
                  <w:rFonts w:eastAsia="MS Mincho" w:cs="Times New Roman"/>
                  <w:color w:val="000000"/>
                  <w:highlight w:val="yellow"/>
                </w:rPr>
                <w:delText>, a Study Group is created</w:delText>
              </w:r>
            </w:del>
          </w:p>
          <w:p w14:paraId="4C7349BB" w14:textId="5D391623" w:rsidR="0037597D" w:rsidRPr="00BA71E3" w:rsidDel="005D222A" w:rsidRDefault="0037597D" w:rsidP="00D93E1E">
            <w:pPr>
              <w:autoSpaceDE w:val="0"/>
              <w:autoSpaceDN w:val="0"/>
              <w:adjustRightInd w:val="0"/>
              <w:spacing w:after="60"/>
              <w:rPr>
                <w:del w:id="18" w:author="Aleksandr Zavolokin" w:date="2021-12-17T11:13:00Z"/>
                <w:rFonts w:eastAsia="MS Mincho" w:cs="Times New Roman"/>
                <w:color w:val="000000"/>
                <w:highlight w:val="yellow"/>
              </w:rPr>
            </w:pPr>
          </w:p>
          <w:p w14:paraId="7DE06D16" w14:textId="6F068891" w:rsidR="0037597D" w:rsidRPr="00BA71E3" w:rsidDel="005D222A" w:rsidRDefault="0037597D" w:rsidP="00D93E1E">
            <w:pPr>
              <w:autoSpaceDE w:val="0"/>
              <w:autoSpaceDN w:val="0"/>
              <w:adjustRightInd w:val="0"/>
              <w:spacing w:after="120"/>
              <w:rPr>
                <w:del w:id="19" w:author="Aleksandr Zavolokin" w:date="2021-12-17T11:13:00Z"/>
                <w:rFonts w:eastAsia="MS Mincho" w:cs="Times New Roman"/>
                <w:color w:val="000000"/>
                <w:highlight w:val="yellow"/>
              </w:rPr>
            </w:pPr>
            <w:del w:id="20" w:author="Aleksandr Zavolokin" w:date="2021-12-17T11:13:00Z">
              <w:r w:rsidRPr="00BA71E3" w:rsidDel="005D222A">
                <w:rPr>
                  <w:rFonts w:eastAsia="MS Mincho" w:cs="Times New Roman"/>
                  <w:color w:val="000000"/>
                  <w:highlight w:val="yellow"/>
                </w:rPr>
                <w:delText>First draft Framework is produced by the Study Group – July 2022</w:delText>
              </w:r>
            </w:del>
            <w:ins w:id="21" w:author="Vladimir Radchenko" w:date="2021-12-01T17:14:00Z">
              <w:del w:id="22" w:author="Aleksandr Zavolokin" w:date="2021-12-17T11:13:00Z">
                <w:r w:rsidR="005F48DA" w:rsidRPr="00BA71E3" w:rsidDel="005D222A">
                  <w:rPr>
                    <w:rFonts w:eastAsia="MS Mincho" w:cs="Times New Roman"/>
                    <w:color w:val="000000"/>
                    <w:highlight w:val="yellow"/>
                  </w:rPr>
                  <w:delText>202</w:delText>
                </w:r>
                <w:r w:rsidR="005F48DA" w:rsidDel="005D222A">
                  <w:rPr>
                    <w:rFonts w:eastAsia="MS Mincho" w:cs="Times New Roman"/>
                    <w:color w:val="000000"/>
                    <w:highlight w:val="yellow"/>
                  </w:rPr>
                  <w:delText>3</w:delText>
                </w:r>
              </w:del>
            </w:ins>
          </w:p>
          <w:p w14:paraId="25C5E340" w14:textId="14760777" w:rsidR="0037597D" w:rsidRPr="00BA71E3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  <w:highlight w:val="yellow"/>
              </w:rPr>
            </w:pPr>
            <w:del w:id="23" w:author="Aleksandr Zavolokin" w:date="2021-12-17T11:13:00Z">
              <w:r w:rsidRPr="00BA71E3" w:rsidDel="005D222A">
                <w:rPr>
                  <w:rFonts w:eastAsia="MS Mincho" w:cs="Times New Roman"/>
                  <w:color w:val="000000"/>
                  <w:highlight w:val="yellow"/>
                </w:rPr>
                <w:delText>Final version of Framework is adopted by NPAFC, NPFC, and PICES – May 2023</w:delText>
              </w:r>
            </w:del>
            <w:ins w:id="24" w:author="Vladimir Radchenko" w:date="2021-12-01T17:14:00Z">
              <w:del w:id="25" w:author="Aleksandr Zavolokin" w:date="2021-12-17T11:13:00Z">
                <w:r w:rsidR="005F48DA" w:rsidRPr="00BA71E3" w:rsidDel="005D222A">
                  <w:rPr>
                    <w:rFonts w:eastAsia="MS Mincho" w:cs="Times New Roman"/>
                    <w:color w:val="000000"/>
                    <w:highlight w:val="yellow"/>
                  </w:rPr>
                  <w:delText>202</w:delText>
                </w:r>
                <w:r w:rsidR="005F48DA" w:rsidDel="005D222A">
                  <w:rPr>
                    <w:rFonts w:eastAsia="MS Mincho" w:cs="Times New Roman"/>
                    <w:color w:val="000000"/>
                    <w:highlight w:val="yellow"/>
                  </w:rPr>
                  <w:delText>4</w:delText>
                </w:r>
              </w:del>
            </w:ins>
          </w:p>
        </w:tc>
      </w:tr>
    </w:tbl>
    <w:p w14:paraId="5F9589D8" w14:textId="77777777" w:rsidR="0037597D" w:rsidRPr="00471A37" w:rsidRDefault="0037597D" w:rsidP="0037597D">
      <w:pPr>
        <w:autoSpaceDE w:val="0"/>
        <w:autoSpaceDN w:val="0"/>
        <w:adjustRightInd w:val="0"/>
        <w:rPr>
          <w:rFonts w:eastAsia="MS Mincho" w:cs="Times New Roman"/>
          <w:color w:val="000000"/>
        </w:rPr>
      </w:pPr>
    </w:p>
    <w:p w14:paraId="06D60A33" w14:textId="77777777" w:rsidR="0037597D" w:rsidRPr="00471A37" w:rsidRDefault="0037597D" w:rsidP="0037597D">
      <w:pPr>
        <w:autoSpaceDE w:val="0"/>
        <w:autoSpaceDN w:val="0"/>
        <w:adjustRightInd w:val="0"/>
        <w:spacing w:after="120"/>
        <w:rPr>
          <w:rFonts w:eastAsia="MS Mincho" w:cs="Times New Roman"/>
          <w:color w:val="000000"/>
        </w:rPr>
      </w:pPr>
      <w:r w:rsidRPr="00471A37">
        <w:rPr>
          <w:rFonts w:eastAsia="MS Mincho" w:cs="Times New Roman"/>
          <w:i/>
          <w:iCs/>
          <w:color w:val="000000"/>
        </w:rPr>
        <w:t xml:space="preserve">Implementation of conservation and management measures for stocks and species of mutual </w:t>
      </w:r>
      <w:proofErr w:type="gramStart"/>
      <w:r w:rsidRPr="00471A37">
        <w:rPr>
          <w:rFonts w:eastAsia="MS Mincho" w:cs="Times New Roman"/>
          <w:i/>
          <w:iCs/>
          <w:color w:val="000000"/>
        </w:rPr>
        <w:t>interest;</w:t>
      </w:r>
      <w:proofErr w:type="gramEnd"/>
      <w:r w:rsidRPr="00471A37">
        <w:rPr>
          <w:rFonts w:eastAsia="MS Mincho" w:cs="Times New Roman"/>
          <w:i/>
          <w:iCs/>
          <w:color w:val="000000"/>
        </w:rPr>
        <w:t xml:space="preserve"> </w:t>
      </w:r>
    </w:p>
    <w:p w14:paraId="5C51FB20" w14:textId="77777777" w:rsidR="0037597D" w:rsidRDefault="0037597D" w:rsidP="0037597D">
      <w:pPr>
        <w:numPr>
          <w:ilvl w:val="0"/>
          <w:numId w:val="18"/>
        </w:numPr>
        <w:autoSpaceDE w:val="0"/>
        <w:autoSpaceDN w:val="0"/>
        <w:adjustRightInd w:val="0"/>
        <w:spacing w:after="169"/>
        <w:jc w:val="left"/>
        <w:rPr>
          <w:rFonts w:eastAsia="MS Mincho" w:cs="Times New Roman"/>
          <w:color w:val="000000"/>
        </w:rPr>
      </w:pPr>
      <w:r w:rsidRPr="00471A37">
        <w:rPr>
          <w:rFonts w:eastAsia="MS Mincho" w:cs="Times New Roman"/>
          <w:color w:val="000000"/>
        </w:rPr>
        <w:t xml:space="preserve">Establish </w:t>
      </w:r>
      <w:r>
        <w:rPr>
          <w:rFonts w:eastAsia="MS Mincho" w:cs="Times New Roman"/>
          <w:color w:val="000000"/>
        </w:rPr>
        <w:t xml:space="preserve">a </w:t>
      </w:r>
      <w:r w:rsidRPr="00471A37">
        <w:rPr>
          <w:rFonts w:eastAsia="MS Mincho" w:cs="Times New Roman"/>
          <w:color w:val="000000"/>
        </w:rPr>
        <w:t xml:space="preserve">mechanism to share </w:t>
      </w:r>
      <w:r>
        <w:rPr>
          <w:rFonts w:eastAsia="MS Mincho" w:cs="Times New Roman"/>
          <w:color w:val="000000"/>
        </w:rPr>
        <w:t xml:space="preserve">the </w:t>
      </w:r>
      <w:r w:rsidRPr="00471A37">
        <w:rPr>
          <w:rFonts w:eastAsia="MS Mincho" w:cs="Times New Roman"/>
          <w:color w:val="000000"/>
        </w:rPr>
        <w:t xml:space="preserve">IUU vessel list of each Commission and its related information. 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2835"/>
        <w:gridCol w:w="3212"/>
        <w:gridCol w:w="3024"/>
      </w:tblGrid>
      <w:tr w:rsidR="0037597D" w14:paraId="36E46F0D" w14:textId="77777777" w:rsidTr="004664AD">
        <w:tc>
          <w:tcPr>
            <w:tcW w:w="2835" w:type="dxa"/>
          </w:tcPr>
          <w:p w14:paraId="501BE818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Timeline</w:t>
            </w:r>
          </w:p>
        </w:tc>
        <w:tc>
          <w:tcPr>
            <w:tcW w:w="3212" w:type="dxa"/>
          </w:tcPr>
          <w:p w14:paraId="59A3C905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Deliverables</w:t>
            </w:r>
          </w:p>
        </w:tc>
        <w:tc>
          <w:tcPr>
            <w:tcW w:w="3024" w:type="dxa"/>
          </w:tcPr>
          <w:p w14:paraId="7B6398A8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Milestones</w:t>
            </w:r>
          </w:p>
        </w:tc>
      </w:tr>
      <w:tr w:rsidR="0037597D" w:rsidRPr="00C63C2D" w14:paraId="25F2AE2B" w14:textId="77777777" w:rsidTr="004664AD">
        <w:tc>
          <w:tcPr>
            <w:tcW w:w="2835" w:type="dxa"/>
          </w:tcPr>
          <w:p w14:paraId="74850FAD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August 2021–May 2022</w:t>
            </w:r>
          </w:p>
        </w:tc>
        <w:tc>
          <w:tcPr>
            <w:tcW w:w="3212" w:type="dxa"/>
          </w:tcPr>
          <w:p w14:paraId="2FB74467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 xml:space="preserve">Accessible links to the NPAFC and NPFC </w:t>
            </w:r>
            <w:r w:rsidRPr="00471A37">
              <w:rPr>
                <w:rFonts w:eastAsia="MS Mincho" w:cs="Times New Roman"/>
                <w:color w:val="000000"/>
              </w:rPr>
              <w:t>IUU vessel list</w:t>
            </w:r>
            <w:r>
              <w:rPr>
                <w:rFonts w:eastAsia="MS Mincho" w:cs="Times New Roman"/>
                <w:color w:val="000000"/>
              </w:rPr>
              <w:t xml:space="preserve"> on </w:t>
            </w:r>
            <w:r>
              <w:rPr>
                <w:rFonts w:eastAsia="MS Mincho" w:cs="Times New Roman"/>
                <w:color w:val="000000"/>
              </w:rPr>
              <w:lastRenderedPageBreak/>
              <w:t>both Commissions’ website</w:t>
            </w:r>
          </w:p>
        </w:tc>
        <w:tc>
          <w:tcPr>
            <w:tcW w:w="3024" w:type="dxa"/>
          </w:tcPr>
          <w:p w14:paraId="24C7F445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lastRenderedPageBreak/>
              <w:t xml:space="preserve">NPAFC is developing the IUU vessel listing process </w:t>
            </w:r>
            <w:r>
              <w:rPr>
                <w:rFonts w:eastAsia="MS Mincho" w:cs="Times New Roman"/>
                <w:color w:val="000000"/>
              </w:rPr>
              <w:lastRenderedPageBreak/>
              <w:t>with a study group, and the NPAFC IUU vessel list is expected to be established for the first time – May 2022</w:t>
            </w:r>
          </w:p>
        </w:tc>
      </w:tr>
    </w:tbl>
    <w:p w14:paraId="6A107CD0" w14:textId="77777777" w:rsidR="0037597D" w:rsidRDefault="0037597D" w:rsidP="0037597D">
      <w:pPr>
        <w:numPr>
          <w:ilvl w:val="0"/>
          <w:numId w:val="18"/>
        </w:numPr>
        <w:autoSpaceDE w:val="0"/>
        <w:autoSpaceDN w:val="0"/>
        <w:adjustRightInd w:val="0"/>
        <w:spacing w:before="120" w:after="120"/>
        <w:ind w:left="714" w:hanging="357"/>
        <w:jc w:val="left"/>
        <w:rPr>
          <w:rFonts w:eastAsia="MS Mincho" w:cs="Times New Roman"/>
          <w:color w:val="000000"/>
        </w:rPr>
      </w:pPr>
      <w:r w:rsidRPr="00471A37">
        <w:rPr>
          <w:rFonts w:eastAsia="MS Mincho" w:cs="Times New Roman"/>
          <w:color w:val="000000"/>
        </w:rPr>
        <w:lastRenderedPageBreak/>
        <w:t xml:space="preserve">Expand cooperation to collect and share information relating to species of special interest for each Commission. 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2835"/>
        <w:gridCol w:w="3212"/>
        <w:gridCol w:w="3024"/>
      </w:tblGrid>
      <w:tr w:rsidR="0037597D" w14:paraId="3AB0514E" w14:textId="77777777" w:rsidTr="004664AD">
        <w:tc>
          <w:tcPr>
            <w:tcW w:w="2835" w:type="dxa"/>
          </w:tcPr>
          <w:p w14:paraId="1591258F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Timeline</w:t>
            </w:r>
          </w:p>
        </w:tc>
        <w:tc>
          <w:tcPr>
            <w:tcW w:w="3212" w:type="dxa"/>
          </w:tcPr>
          <w:p w14:paraId="7C5AAB4C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Deliverables</w:t>
            </w:r>
          </w:p>
        </w:tc>
        <w:tc>
          <w:tcPr>
            <w:tcW w:w="3024" w:type="dxa"/>
          </w:tcPr>
          <w:p w14:paraId="3D6A8655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Milestones</w:t>
            </w:r>
          </w:p>
        </w:tc>
      </w:tr>
      <w:tr w:rsidR="0037597D" w:rsidRPr="00C63C2D" w14:paraId="25E42A96" w14:textId="77777777" w:rsidTr="004664AD">
        <w:tc>
          <w:tcPr>
            <w:tcW w:w="2835" w:type="dxa"/>
          </w:tcPr>
          <w:p w14:paraId="192C02CB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August 2021–December 2025</w:t>
            </w:r>
          </w:p>
        </w:tc>
        <w:tc>
          <w:tcPr>
            <w:tcW w:w="3212" w:type="dxa"/>
          </w:tcPr>
          <w:p w14:paraId="4873D6F9" w14:textId="77777777" w:rsidR="0037597D" w:rsidRPr="00BA71E3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  <w:highlight w:val="yellow"/>
              </w:rPr>
            </w:pPr>
            <w:r w:rsidRPr="00BA71E3">
              <w:rPr>
                <w:rFonts w:eastAsia="MS Mincho" w:cs="Times New Roman"/>
                <w:color w:val="000000"/>
                <w:highlight w:val="yellow"/>
              </w:rPr>
              <w:t>Information exchange on research cruise plans that can collect information on Pacific salmon and NPFC priority species</w:t>
            </w:r>
          </w:p>
          <w:p w14:paraId="1F0AF543" w14:textId="77777777" w:rsidR="0037597D" w:rsidRPr="00BA71E3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  <w:highlight w:val="yellow"/>
              </w:rPr>
            </w:pPr>
            <w:r w:rsidRPr="00BA71E3">
              <w:rPr>
                <w:rFonts w:eastAsia="MS Mincho" w:cs="Times New Roman"/>
                <w:color w:val="000000"/>
                <w:highlight w:val="yellow"/>
              </w:rPr>
              <w:t>Mutual scientific documents and publications on Pacific salmon and NPFC priority species distribution, relationships, and potential impact</w:t>
            </w:r>
          </w:p>
        </w:tc>
        <w:tc>
          <w:tcPr>
            <w:tcW w:w="3024" w:type="dxa"/>
          </w:tcPr>
          <w:p w14:paraId="026FC6E9" w14:textId="77777777" w:rsidR="0037597D" w:rsidRPr="00BA71E3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  <w:highlight w:val="yellow"/>
                <w:lang w:val="en-CA"/>
              </w:rPr>
            </w:pPr>
            <w:r w:rsidRPr="00BA71E3">
              <w:rPr>
                <w:rFonts w:eastAsia="MS Mincho" w:cs="Times New Roman"/>
                <w:color w:val="000000"/>
                <w:highlight w:val="yellow"/>
                <w:lang w:val="en-CA"/>
              </w:rPr>
              <w:t>Lists of scientific cruise plans are exchanged – May 2022</w:t>
            </w:r>
          </w:p>
          <w:p w14:paraId="152E9BA2" w14:textId="48634D3D" w:rsidR="0037597D" w:rsidRPr="00BA71E3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  <w:highlight w:val="yellow"/>
                <w:lang w:val="en-CA"/>
              </w:rPr>
            </w:pPr>
            <w:r w:rsidRPr="00BA71E3">
              <w:rPr>
                <w:rFonts w:eastAsia="MS Mincho" w:cs="Times New Roman"/>
                <w:color w:val="000000"/>
                <w:highlight w:val="yellow"/>
                <w:lang w:val="en-CA"/>
              </w:rPr>
              <w:t xml:space="preserve">NPAFC/NPFC/PICES Topic Session (or Workshop) on this issue is proposed for October </w:t>
            </w:r>
            <w:del w:id="26" w:author="Vladimir Radchenko" w:date="2021-12-01T17:14:00Z">
              <w:r w:rsidRPr="00BA71E3" w:rsidDel="005F48DA">
                <w:rPr>
                  <w:rFonts w:eastAsia="MS Mincho" w:cs="Times New Roman"/>
                  <w:color w:val="000000"/>
                  <w:highlight w:val="yellow"/>
                  <w:lang w:val="en-CA"/>
                </w:rPr>
                <w:delText xml:space="preserve">2022 </w:delText>
              </w:r>
            </w:del>
            <w:ins w:id="27" w:author="Vladimir Radchenko" w:date="2021-12-01T17:14:00Z">
              <w:r w:rsidR="005F48DA" w:rsidRPr="00BA71E3">
                <w:rPr>
                  <w:rFonts w:eastAsia="MS Mincho" w:cs="Times New Roman"/>
                  <w:color w:val="000000"/>
                  <w:highlight w:val="yellow"/>
                  <w:lang w:val="en-CA"/>
                </w:rPr>
                <w:t>202</w:t>
              </w:r>
              <w:r w:rsidR="005F48DA">
                <w:rPr>
                  <w:rFonts w:eastAsia="MS Mincho" w:cs="Times New Roman"/>
                  <w:color w:val="000000"/>
                  <w:highlight w:val="yellow"/>
                  <w:lang w:val="en-CA"/>
                </w:rPr>
                <w:t>3</w:t>
              </w:r>
              <w:r w:rsidR="005F48DA" w:rsidRPr="00BA71E3">
                <w:rPr>
                  <w:rFonts w:eastAsia="MS Mincho" w:cs="Times New Roman"/>
                  <w:color w:val="000000"/>
                  <w:highlight w:val="yellow"/>
                  <w:lang w:val="en-CA"/>
                </w:rPr>
                <w:t xml:space="preserve"> </w:t>
              </w:r>
            </w:ins>
            <w:r w:rsidRPr="00BA71E3">
              <w:rPr>
                <w:rFonts w:eastAsia="MS Mincho" w:cs="Times New Roman"/>
                <w:color w:val="000000"/>
                <w:highlight w:val="yellow"/>
                <w:lang w:val="en-CA"/>
              </w:rPr>
              <w:t>at the PICES Annual Meeting</w:t>
            </w:r>
          </w:p>
          <w:p w14:paraId="3815582B" w14:textId="77777777" w:rsidR="0037597D" w:rsidRPr="00BA71E3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  <w:highlight w:val="yellow"/>
                <w:lang w:val="en-CA"/>
              </w:rPr>
            </w:pPr>
            <w:r w:rsidRPr="00BA71E3">
              <w:rPr>
                <w:rFonts w:eastAsia="MS Mincho" w:cs="Times New Roman"/>
                <w:color w:val="000000"/>
                <w:highlight w:val="yellow"/>
              </w:rPr>
              <w:t>Mutual scientific documents and publications on Pacific salmon and NPFC priority species are published in 2023–2025</w:t>
            </w:r>
          </w:p>
        </w:tc>
      </w:tr>
    </w:tbl>
    <w:p w14:paraId="3D42827A" w14:textId="77777777" w:rsidR="0037597D" w:rsidRDefault="0037597D" w:rsidP="0037597D">
      <w:pPr>
        <w:numPr>
          <w:ilvl w:val="0"/>
          <w:numId w:val="18"/>
        </w:numPr>
        <w:autoSpaceDE w:val="0"/>
        <w:autoSpaceDN w:val="0"/>
        <w:adjustRightInd w:val="0"/>
        <w:spacing w:before="120" w:after="120"/>
        <w:ind w:left="714" w:hanging="357"/>
        <w:jc w:val="left"/>
        <w:rPr>
          <w:rFonts w:eastAsia="MS Mincho" w:cs="Times New Roman"/>
          <w:color w:val="000000"/>
        </w:rPr>
      </w:pPr>
      <w:r w:rsidRPr="00471A37">
        <w:rPr>
          <w:rFonts w:eastAsia="MS Mincho" w:cs="Times New Roman"/>
          <w:color w:val="000000"/>
        </w:rPr>
        <w:t>Develop, publish</w:t>
      </w:r>
      <w:r>
        <w:rPr>
          <w:rFonts w:eastAsia="MS Mincho" w:cs="Times New Roman"/>
          <w:color w:val="000000"/>
        </w:rPr>
        <w:t>,</w:t>
      </w:r>
      <w:r w:rsidRPr="00471A37">
        <w:rPr>
          <w:rFonts w:eastAsia="MS Mincho" w:cs="Times New Roman"/>
          <w:color w:val="000000"/>
        </w:rPr>
        <w:t xml:space="preserve"> and distribute public information about conservation on the high seas and consequences of IUU activity. 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2835"/>
        <w:gridCol w:w="3212"/>
        <w:gridCol w:w="3024"/>
      </w:tblGrid>
      <w:tr w:rsidR="0037597D" w14:paraId="7ECE4C4E" w14:textId="77777777" w:rsidTr="004664AD">
        <w:tc>
          <w:tcPr>
            <w:tcW w:w="2835" w:type="dxa"/>
          </w:tcPr>
          <w:p w14:paraId="3B944ED3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Timeline</w:t>
            </w:r>
          </w:p>
        </w:tc>
        <w:tc>
          <w:tcPr>
            <w:tcW w:w="3212" w:type="dxa"/>
          </w:tcPr>
          <w:p w14:paraId="43A0B996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Deliverables</w:t>
            </w:r>
          </w:p>
        </w:tc>
        <w:tc>
          <w:tcPr>
            <w:tcW w:w="3024" w:type="dxa"/>
          </w:tcPr>
          <w:p w14:paraId="07FC8D88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Milestones</w:t>
            </w:r>
          </w:p>
        </w:tc>
      </w:tr>
      <w:tr w:rsidR="0037597D" w:rsidRPr="00C63C2D" w14:paraId="686C9158" w14:textId="77777777" w:rsidTr="004664AD">
        <w:tc>
          <w:tcPr>
            <w:tcW w:w="2835" w:type="dxa"/>
          </w:tcPr>
          <w:p w14:paraId="4B524B7D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2021–2025</w:t>
            </w:r>
          </w:p>
        </w:tc>
        <w:tc>
          <w:tcPr>
            <w:tcW w:w="3212" w:type="dxa"/>
          </w:tcPr>
          <w:p w14:paraId="2F26DDB1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 xml:space="preserve">News releases and journal articles on the Commissions activities related to high seas resources conservation, MCS, and law enforcement </w:t>
            </w:r>
          </w:p>
        </w:tc>
        <w:tc>
          <w:tcPr>
            <w:tcW w:w="3024" w:type="dxa"/>
          </w:tcPr>
          <w:p w14:paraId="01139CA2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Secretariats annually exchange information on the relevant publications</w:t>
            </w:r>
          </w:p>
        </w:tc>
      </w:tr>
    </w:tbl>
    <w:p w14:paraId="630C60BE" w14:textId="59AE7DBF" w:rsidR="00417C81" w:rsidRDefault="0037597D" w:rsidP="005F48DA">
      <w:pPr>
        <w:autoSpaceDE w:val="0"/>
        <w:autoSpaceDN w:val="0"/>
        <w:adjustRightInd w:val="0"/>
        <w:ind w:right="-25"/>
        <w:rPr>
          <w:rFonts w:eastAsia="MS Mincho" w:cs="Times New Roman"/>
          <w:color w:val="000000"/>
        </w:rPr>
      </w:pPr>
      <w:r w:rsidRPr="00471A37">
        <w:rPr>
          <w:rFonts w:eastAsia="MS Mincho" w:cs="Times New Roman"/>
          <w:color w:val="000000"/>
        </w:rPr>
        <w:t xml:space="preserve">For each agreed item a timeline, milestones, and deliverables will be mutually developed. </w:t>
      </w:r>
      <w:proofErr w:type="gramStart"/>
      <w:r w:rsidRPr="00471A37">
        <w:rPr>
          <w:rFonts w:eastAsia="MS Mincho" w:cs="Times New Roman"/>
          <w:color w:val="000000"/>
        </w:rPr>
        <w:t>Work</w:t>
      </w:r>
      <w:proofErr w:type="gramEnd"/>
      <w:r w:rsidRPr="00471A37">
        <w:rPr>
          <w:rFonts w:eastAsia="MS Mincho" w:cs="Times New Roman"/>
          <w:color w:val="000000"/>
        </w:rPr>
        <w:t xml:space="preserve"> plan will be discussed by the commissions and mutually </w:t>
      </w:r>
      <w:r w:rsidRPr="00974C22">
        <w:rPr>
          <w:rFonts w:eastAsia="MS Mincho" w:cs="Times New Roman"/>
          <w:color w:val="000000"/>
        </w:rPr>
        <w:t xml:space="preserve">agreed before </w:t>
      </w:r>
      <w:r w:rsidR="006E68E4" w:rsidRPr="00974C22">
        <w:rPr>
          <w:rFonts w:eastAsia="MS Mincho" w:cs="Times New Roman"/>
          <w:color w:val="000000"/>
        </w:rPr>
        <w:t>June</w:t>
      </w:r>
      <w:r w:rsidRPr="00974C22">
        <w:rPr>
          <w:rFonts w:eastAsia="MS Mincho" w:cs="Times New Roman"/>
          <w:color w:val="000000"/>
        </w:rPr>
        <w:t xml:space="preserve"> 202</w:t>
      </w:r>
      <w:r w:rsidR="006E68E4" w:rsidRPr="00974C22">
        <w:rPr>
          <w:rFonts w:eastAsia="MS Mincho" w:cs="Times New Roman"/>
          <w:color w:val="000000"/>
        </w:rPr>
        <w:t>2</w:t>
      </w:r>
      <w:r w:rsidRPr="00974C22">
        <w:rPr>
          <w:rFonts w:eastAsia="MS Mincho" w:cs="Times New Roman"/>
          <w:color w:val="000000"/>
        </w:rPr>
        <w:t>.</w:t>
      </w:r>
    </w:p>
    <w:p w14:paraId="161AF1BD" w14:textId="22B8A1F9" w:rsidR="007C29DE" w:rsidRDefault="007C29DE" w:rsidP="005F48DA">
      <w:pPr>
        <w:autoSpaceDE w:val="0"/>
        <w:autoSpaceDN w:val="0"/>
        <w:adjustRightInd w:val="0"/>
        <w:ind w:right="-25"/>
        <w:rPr>
          <w:rFonts w:eastAsia="MS Mincho" w:cs="Times New Roman"/>
          <w:color w:val="000000"/>
        </w:rPr>
      </w:pPr>
    </w:p>
    <w:p w14:paraId="202A9DC8" w14:textId="1732F13F" w:rsidR="007C29DE" w:rsidRDefault="007C29DE" w:rsidP="005F48DA">
      <w:pPr>
        <w:autoSpaceDE w:val="0"/>
        <w:autoSpaceDN w:val="0"/>
        <w:adjustRightInd w:val="0"/>
        <w:ind w:right="-25"/>
      </w:pPr>
      <w:r>
        <w:rPr>
          <w:rFonts w:eastAsia="MS Mincho" w:cs="Times New Roman"/>
          <w:color w:val="000000"/>
        </w:rPr>
        <w:t xml:space="preserve">Note: SC-related items are highlighted with </w:t>
      </w:r>
      <w:r w:rsidRPr="007C29DE">
        <w:rPr>
          <w:rFonts w:eastAsia="MS Mincho" w:cs="Times New Roman"/>
          <w:color w:val="000000"/>
          <w:highlight w:val="yellow"/>
        </w:rPr>
        <w:t>yellow</w:t>
      </w:r>
      <w:r>
        <w:rPr>
          <w:rFonts w:eastAsia="MS Mincho" w:cs="Times New Roman"/>
          <w:color w:val="000000"/>
        </w:rPr>
        <w:t>.</w:t>
      </w:r>
    </w:p>
    <w:sectPr w:rsidR="007C29DE" w:rsidSect="0047345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701" w:right="1225" w:bottom="1361" w:left="1225" w:header="431" w:footer="1009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914E1D" w14:textId="77777777" w:rsidR="00377477" w:rsidRDefault="00377477" w:rsidP="001E4075">
      <w:r>
        <w:separator/>
      </w:r>
    </w:p>
  </w:endnote>
  <w:endnote w:type="continuationSeparator" w:id="0">
    <w:p w14:paraId="397B3C29" w14:textId="77777777" w:rsidR="00377477" w:rsidRDefault="00377477" w:rsidP="001E40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yriad Pro">
    <w:altName w:val="Verdana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8D790" w14:textId="77777777" w:rsidR="00FA73C8" w:rsidRDefault="00FA73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659023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75FF62" w14:textId="77777777" w:rsidR="006335E8" w:rsidRDefault="006335E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7345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D47C8" w14:textId="77777777" w:rsidR="006B4F3E" w:rsidRPr="007520B6" w:rsidRDefault="00BF71DF" w:rsidP="00792CFB">
    <w:pPr>
      <w:pStyle w:val="Footer"/>
      <w:jc w:val="left"/>
      <w:rPr>
        <w:sz w:val="14"/>
        <w:szCs w:val="14"/>
        <w:lang w:val="en" w:eastAsia="ko-KR"/>
      </w:rPr>
    </w:pPr>
    <w:r>
      <w:rPr>
        <w:noProof/>
        <w:sz w:val="14"/>
        <w:szCs w:val="14"/>
        <w:lang w:eastAsia="en-US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04E6E860" wp14:editId="296D6F5C">
              <wp:simplePos x="0" y="0"/>
              <wp:positionH relativeFrom="margin">
                <wp:posOffset>-34925</wp:posOffset>
              </wp:positionH>
              <wp:positionV relativeFrom="paragraph">
                <wp:posOffset>-90805</wp:posOffset>
              </wp:positionV>
              <wp:extent cx="2647950" cy="685800"/>
              <wp:effectExtent l="0" t="0" r="0" b="3175"/>
              <wp:wrapNone/>
              <wp:docPr id="6" name="テキスト ボックス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647950" cy="685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279DA1E" w14:textId="1E07D05A" w:rsidR="00F71DE4" w:rsidRPr="00CC48E0" w:rsidRDefault="00F71DE4" w:rsidP="00F71DE4">
                          <w:pPr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</w:pPr>
                          <w:r w:rsidRPr="00CC48E0"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 xml:space="preserve">2nd Floor </w:t>
                          </w:r>
                          <w:proofErr w:type="spellStart"/>
                          <w:r w:rsidRPr="00CC48E0"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>Hakuyo</w:t>
                          </w:r>
                          <w:proofErr w:type="spellEnd"/>
                          <w:r w:rsidRPr="00CC48E0"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 xml:space="preserve"> Hall</w:t>
                          </w:r>
                        </w:p>
                        <w:p w14:paraId="17B16F9E" w14:textId="1F5D5C49" w:rsidR="00F71DE4" w:rsidRPr="00CC48E0" w:rsidRDefault="00F71DE4" w:rsidP="00F71DE4">
                          <w:pPr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</w:pPr>
                          <w:r w:rsidRPr="00CC48E0"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>Tokyo University of Marine Science and Technology</w:t>
                          </w:r>
                        </w:p>
                        <w:p w14:paraId="0D13B527" w14:textId="77777777" w:rsidR="00F71DE4" w:rsidRPr="00CC48E0" w:rsidRDefault="00F71DE4" w:rsidP="00F71DE4">
                          <w:pPr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</w:pPr>
                          <w:r w:rsidRPr="00CC48E0"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>4-5-7 Konan, Minato-ku, Tokyo</w:t>
                          </w:r>
                        </w:p>
                        <w:p w14:paraId="48195EDA" w14:textId="5BAA15FD" w:rsidR="00F71DE4" w:rsidRPr="00CC48E0" w:rsidRDefault="00F71DE4" w:rsidP="00F71DE4">
                          <w:pPr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</w:pPr>
                          <w:r w:rsidRPr="00CC48E0"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>108-8477 JAPA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4E6E860" id="_x0000_t202" coordsize="21600,21600" o:spt="202" path="m,l,21600r21600,l21600,xe">
              <v:stroke joinstyle="miter"/>
              <v:path gradientshapeok="t" o:connecttype="rect"/>
            </v:shapetype>
            <v:shape id="テキスト ボックス 6" o:spid="_x0000_s1027" type="#_x0000_t202" style="position:absolute;margin-left:-2.75pt;margin-top:-7.15pt;width:208.5pt;height:54pt;z-index:251654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" filled="f" stroked="f" strokeweight=".5pt">
              <v:textbox style="mso-fit-shape-to-text:t">
                <w:txbxContent>
                  <w:p w14:paraId="0279DA1E" w14:textId="1E07D05A" w:rsidR="00F71DE4" w:rsidRPr="00CC48E0" w:rsidRDefault="00F71DE4" w:rsidP="00F71DE4">
                    <w:pPr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</w:pPr>
                    <w:r w:rsidRPr="00CC48E0"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 xml:space="preserve">2nd Floor </w:t>
                    </w:r>
                    <w:proofErr w:type="spellStart"/>
                    <w:r w:rsidRPr="00CC48E0"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>Hakuyo</w:t>
                    </w:r>
                    <w:proofErr w:type="spellEnd"/>
                    <w:r w:rsidRPr="00CC48E0"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 xml:space="preserve"> Hall</w:t>
                    </w:r>
                  </w:p>
                  <w:p w14:paraId="17B16F9E" w14:textId="1F5D5C49" w:rsidR="00F71DE4" w:rsidRPr="00CC48E0" w:rsidRDefault="00F71DE4" w:rsidP="00F71DE4">
                    <w:pPr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</w:pPr>
                    <w:r w:rsidRPr="00CC48E0"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>Tokyo University of Marine Science and Technology</w:t>
                    </w:r>
                  </w:p>
                  <w:p w14:paraId="0D13B527" w14:textId="77777777" w:rsidR="00F71DE4" w:rsidRPr="00CC48E0" w:rsidRDefault="00F71DE4" w:rsidP="00F71DE4">
                    <w:pPr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</w:pPr>
                    <w:r w:rsidRPr="00CC48E0"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>4-5-7 Konan, Minato-ku, Tokyo</w:t>
                    </w:r>
                  </w:p>
                  <w:p w14:paraId="48195EDA" w14:textId="5BAA15FD" w:rsidR="00F71DE4" w:rsidRPr="00CC48E0" w:rsidRDefault="00F71DE4" w:rsidP="00F71DE4">
                    <w:pPr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</w:pPr>
                    <w:r w:rsidRPr="00CC48E0"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>108-8477 JAPAN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sz w:val="14"/>
        <w:szCs w:val="14"/>
        <w:lang w:eastAsia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6655F702" wp14:editId="0AF1F8B9">
              <wp:simplePos x="0" y="0"/>
              <wp:positionH relativeFrom="margin">
                <wp:posOffset>4613275</wp:posOffset>
              </wp:positionH>
              <wp:positionV relativeFrom="paragraph">
                <wp:posOffset>-90805</wp:posOffset>
              </wp:positionV>
              <wp:extent cx="1657350" cy="685800"/>
              <wp:effectExtent l="0" t="0" r="0" b="3175"/>
              <wp:wrapNone/>
              <wp:docPr id="17" name="テキスト ボックス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57350" cy="685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4390EDB" w14:textId="77777777" w:rsidR="00CC48E0" w:rsidRPr="002F0598" w:rsidRDefault="00CC48E0" w:rsidP="00CC48E0">
                          <w:pPr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</w:pPr>
                          <w:r w:rsidRPr="002F0598">
                            <w:rPr>
                              <w:rFonts w:ascii="Myriad Pro" w:hAnsi="Myriad Pro"/>
                              <w:b/>
                              <w:color w:val="1B7CBF"/>
                              <w:sz w:val="14"/>
                              <w:szCs w:val="14"/>
                            </w:rPr>
                            <w:t>TEL</w:t>
                          </w:r>
                          <w:r w:rsidRPr="002F0598"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ab/>
                            <w:t>+81-3-5479-8717</w:t>
                          </w:r>
                        </w:p>
                        <w:p w14:paraId="0BFBC419" w14:textId="77777777" w:rsidR="00CC48E0" w:rsidRPr="002F0598" w:rsidRDefault="00CC48E0" w:rsidP="00CC48E0">
                          <w:pPr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</w:pPr>
                          <w:r w:rsidRPr="002F0598">
                            <w:rPr>
                              <w:rFonts w:ascii="Myriad Pro" w:hAnsi="Myriad Pro" w:hint="eastAsia"/>
                              <w:b/>
                              <w:color w:val="1B7CBF"/>
                              <w:sz w:val="14"/>
                              <w:szCs w:val="14"/>
                            </w:rPr>
                            <w:t>FAX</w:t>
                          </w:r>
                          <w:r w:rsidRPr="002F0598"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ab/>
                            <w:t>+81-3-5479-8718</w:t>
                          </w:r>
                        </w:p>
                        <w:p w14:paraId="549EB312" w14:textId="77777777" w:rsidR="00D34FC1" w:rsidRPr="002F0598" w:rsidRDefault="00D34FC1" w:rsidP="00D34FC1">
                          <w:pPr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</w:pPr>
                          <w:r w:rsidRPr="002F0598">
                            <w:rPr>
                              <w:rFonts w:ascii="Myriad Pro" w:hAnsi="Myriad Pro" w:hint="eastAsia"/>
                              <w:b/>
                              <w:color w:val="1B7CBF"/>
                              <w:sz w:val="14"/>
                              <w:szCs w:val="14"/>
                            </w:rPr>
                            <w:t>Email</w:t>
                          </w:r>
                          <w:r w:rsidRPr="002F0598"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ab/>
                            <w:t>secretariat@npfc.int</w:t>
                          </w:r>
                        </w:p>
                        <w:p w14:paraId="67489806" w14:textId="77777777" w:rsidR="00CC48E0" w:rsidRPr="002F0598" w:rsidRDefault="00D34FC1" w:rsidP="00CC48E0">
                          <w:pPr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Myriad Pro" w:hAnsi="Myriad Pro"/>
                              <w:b/>
                              <w:color w:val="1B7CBF"/>
                              <w:sz w:val="14"/>
                              <w:szCs w:val="14"/>
                            </w:rPr>
                            <w:t>Web</w:t>
                          </w:r>
                          <w:r w:rsidR="00CC48E0" w:rsidRPr="002F0598"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ab/>
                          </w:r>
                          <w:r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>www.</w:t>
                          </w:r>
                          <w:r w:rsidR="00CC48E0" w:rsidRPr="002F0598"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>npfc.in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655F702" id="テキスト ボックス 17" o:spid="_x0000_s1028" type="#_x0000_t202" style="position:absolute;margin-left:363.25pt;margin-top:-7.15pt;width:130.5pt;height:54pt;z-index: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" filled="f" stroked="f" strokeweight=".5pt">
              <v:textbox style="mso-fit-shape-to-text:t">
                <w:txbxContent>
                  <w:p w14:paraId="34390EDB" w14:textId="77777777" w:rsidR="00CC48E0" w:rsidRPr="002F0598" w:rsidRDefault="00CC48E0" w:rsidP="00CC48E0">
                    <w:pPr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</w:pPr>
                    <w:r w:rsidRPr="002F0598">
                      <w:rPr>
                        <w:rFonts w:ascii="Myriad Pro" w:hAnsi="Myriad Pro"/>
                        <w:b/>
                        <w:color w:val="1B7CBF"/>
                        <w:sz w:val="14"/>
                        <w:szCs w:val="14"/>
                      </w:rPr>
                      <w:t>TEL</w:t>
                    </w:r>
                    <w:r w:rsidRPr="002F0598"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ab/>
                      <w:t>+81-3-5479-8717</w:t>
                    </w:r>
                  </w:p>
                  <w:p w14:paraId="0BFBC419" w14:textId="77777777" w:rsidR="00CC48E0" w:rsidRPr="002F0598" w:rsidRDefault="00CC48E0" w:rsidP="00CC48E0">
                    <w:pPr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</w:pPr>
                    <w:r w:rsidRPr="002F0598">
                      <w:rPr>
                        <w:rFonts w:ascii="Myriad Pro" w:hAnsi="Myriad Pro" w:hint="eastAsia"/>
                        <w:b/>
                        <w:color w:val="1B7CBF"/>
                        <w:sz w:val="14"/>
                        <w:szCs w:val="14"/>
                      </w:rPr>
                      <w:t>FAX</w:t>
                    </w:r>
                    <w:r w:rsidRPr="002F0598"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ab/>
                      <w:t>+81-3-5479-8718</w:t>
                    </w:r>
                  </w:p>
                  <w:p w14:paraId="549EB312" w14:textId="77777777" w:rsidR="00D34FC1" w:rsidRPr="002F0598" w:rsidRDefault="00D34FC1" w:rsidP="00D34FC1">
                    <w:pPr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</w:pPr>
                    <w:r w:rsidRPr="002F0598">
                      <w:rPr>
                        <w:rFonts w:ascii="Myriad Pro" w:hAnsi="Myriad Pro" w:hint="eastAsia"/>
                        <w:b/>
                        <w:color w:val="1B7CBF"/>
                        <w:sz w:val="14"/>
                        <w:szCs w:val="14"/>
                      </w:rPr>
                      <w:t>Email</w:t>
                    </w:r>
                    <w:r w:rsidRPr="002F0598"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ab/>
                      <w:t>secretariat@npfc.int</w:t>
                    </w:r>
                  </w:p>
                  <w:p w14:paraId="67489806" w14:textId="77777777" w:rsidR="00CC48E0" w:rsidRPr="002F0598" w:rsidRDefault="00D34FC1" w:rsidP="00CC48E0">
                    <w:pPr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</w:pPr>
                    <w:r>
                      <w:rPr>
                        <w:rFonts w:ascii="Myriad Pro" w:hAnsi="Myriad Pro"/>
                        <w:b/>
                        <w:color w:val="1B7CBF"/>
                        <w:sz w:val="14"/>
                        <w:szCs w:val="14"/>
                      </w:rPr>
                      <w:t>Web</w:t>
                    </w:r>
                    <w:r w:rsidR="00CC48E0" w:rsidRPr="002F0598"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ab/>
                    </w:r>
                    <w:r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>www.</w:t>
                    </w:r>
                    <w:r w:rsidR="00CC48E0" w:rsidRPr="002F0598"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>npfc.int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D34FC1">
      <w:rPr>
        <w:noProof/>
        <w:sz w:val="14"/>
        <w:szCs w:val="14"/>
        <w:lang w:eastAsia="en-US"/>
      </w:rPr>
      <mc:AlternateContent>
        <mc:Choice Requires="wpg">
          <w:drawing>
            <wp:anchor distT="0" distB="0" distL="114300" distR="114300" simplePos="0" relativeHeight="251665408" behindDoc="1" locked="0" layoutInCell="1" allowOverlap="1" wp14:anchorId="7FDF8162" wp14:editId="3C7384F0">
              <wp:simplePos x="0" y="0"/>
              <wp:positionH relativeFrom="margin">
                <wp:posOffset>21590</wp:posOffset>
              </wp:positionH>
              <wp:positionV relativeFrom="paragraph">
                <wp:posOffset>486080</wp:posOffset>
              </wp:positionV>
              <wp:extent cx="6002020" cy="66675"/>
              <wp:effectExtent l="0" t="0" r="0" b="9525"/>
              <wp:wrapNone/>
              <wp:docPr id="2" name="グループ化 1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02020" cy="66675"/>
                        <a:chOff x="-396240" y="-2"/>
                        <a:chExt cx="6640688" cy="110698"/>
                      </a:xfrm>
                    </wpg:grpSpPr>
                    <wps:wsp>
                      <wps:cNvPr id="5" name="正方形/長方形 8"/>
                      <wps:cNvSpPr>
                        <a:spLocks/>
                      </wps:cNvSpPr>
                      <wps:spPr>
                        <a:xfrm>
                          <a:off x="1792129" y="0"/>
                          <a:ext cx="2225626" cy="110696"/>
                        </a:xfrm>
                        <a:prstGeom prst="rect">
                          <a:avLst/>
                        </a:prstGeom>
                        <a:solidFill>
                          <a:srgbClr val="75C5EA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1" name="図 13"/>
                        <pic:cNvPicPr preferRelativeResize="0"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018823" y="-2"/>
                          <a:ext cx="2225625" cy="110696"/>
                        </a:xfrm>
                        <a:prstGeom prst="rect">
                          <a:avLst/>
                        </a:prstGeom>
                        <a:solidFill>
                          <a:srgbClr val="0B75A7"/>
                        </a:solidFill>
                        <a:ln>
                          <a:noFill/>
                        </a:ln>
                      </pic:spPr>
                    </pic:pic>
                    <wps:wsp>
                      <wps:cNvPr id="12" name="正方形/長方形 14"/>
                      <wps:cNvSpPr>
                        <a:spLocks/>
                      </wps:cNvSpPr>
                      <wps:spPr>
                        <a:xfrm>
                          <a:off x="-396240" y="0"/>
                          <a:ext cx="2225626" cy="110696"/>
                        </a:xfrm>
                        <a:prstGeom prst="rect">
                          <a:avLst/>
                        </a:prstGeom>
                        <a:solidFill>
                          <a:srgbClr val="44A8D9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A24EFAD" id="グループ化 19" o:spid="_x0000_s1026" style="position:absolute;margin-left:1.7pt;margin-top:38.25pt;width:472.6pt;height:5.25pt;z-index:-251651072;mso-position-horizontal-relative:margin;mso-width-relative:margin;mso-height-relative:margin" coordorigin="-3962" coordsize="66406,110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">
              <v:rect id="正方形/長方形 8" o:spid="_x0000_s1027" style="position:absolute;left:17921;width:22256;height:11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" fillcolor="#75c5ea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図 13" o:spid="_x0000_s1028" type="#_x0000_t75" style="position:absolute;left:40188;width:22256;height:1106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" filled="t" fillcolor="#0b75a7">
                <v:imagedata r:id="rId2" o:title=""/>
                <o:lock v:ext="edit" aspectratio="f"/>
              </v:shape>
              <v:rect id="正方形/長方形 14" o:spid="_x0000_s1029" style="position:absolute;left:-3962;width:22255;height:11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" fillcolor="#44a8d9" stroked="f" strokeweight="1pt"/>
              <w10:wrap anchorx="margin"/>
            </v:group>
          </w:pict>
        </mc:Fallback>
      </mc:AlternateContent>
    </w:r>
    <w:r w:rsidR="00321065">
      <w:rPr>
        <w:rFonts w:hint="eastAsia"/>
        <w:noProof/>
        <w:sz w:val="14"/>
        <w:szCs w:val="14"/>
      </w:rPr>
      <w:t xml:space="preserve">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893599" w14:textId="77777777" w:rsidR="00377477" w:rsidRDefault="00377477" w:rsidP="001E4075">
      <w:r>
        <w:separator/>
      </w:r>
    </w:p>
  </w:footnote>
  <w:footnote w:type="continuationSeparator" w:id="0">
    <w:p w14:paraId="23B2F238" w14:textId="77777777" w:rsidR="00377477" w:rsidRDefault="00377477" w:rsidP="001E40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0EB975" w14:textId="77777777" w:rsidR="00FA73C8" w:rsidRDefault="00FA73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090F1" w14:textId="77777777" w:rsidR="00FA73C8" w:rsidRDefault="00FA73C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607625" w14:textId="77777777" w:rsidR="00E207AE" w:rsidRPr="006E6863" w:rsidRDefault="00880204" w:rsidP="006E6863">
    <w:pPr>
      <w:pStyle w:val="Header"/>
    </w:pPr>
    <w:r>
      <w:rPr>
        <w:noProof/>
        <w:sz w:val="14"/>
        <w:szCs w:val="14"/>
        <w:lang w:eastAsia="en-US"/>
      </w:rPr>
      <mc:AlternateContent>
        <mc:Choice Requires="wps">
          <w:drawing>
            <wp:anchor distT="0" distB="0" distL="114300" distR="114300" simplePos="0" relativeHeight="251663360" behindDoc="1" locked="0" layoutInCell="1" allowOverlap="0" wp14:anchorId="7045EAB3" wp14:editId="4549C7D1">
              <wp:simplePos x="0" y="0"/>
              <wp:positionH relativeFrom="margin">
                <wp:posOffset>1311275</wp:posOffset>
              </wp:positionH>
              <wp:positionV relativeFrom="paragraph">
                <wp:posOffset>669290</wp:posOffset>
              </wp:positionV>
              <wp:extent cx="3381375" cy="238125"/>
              <wp:effectExtent l="0" t="0" r="0" b="0"/>
              <wp:wrapNone/>
              <wp:docPr id="1" name="テキスト ボックス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381375" cy="2381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36BFBA3D" w14:textId="77777777" w:rsidR="00041374" w:rsidRPr="00D42168" w:rsidRDefault="00041374" w:rsidP="008832D9">
                          <w:pPr>
                            <w:adjustRightInd w:val="0"/>
                            <w:snapToGrid w:val="0"/>
                            <w:spacing w:line="200" w:lineRule="exact"/>
                            <w:jc w:val="center"/>
                            <w:rPr>
                              <w:rFonts w:ascii="Myriad Pro" w:hAnsi="Myriad Pro"/>
                              <w:b/>
                              <w:color w:val="0E588C"/>
                              <w:sz w:val="20"/>
                              <w:szCs w:val="20"/>
                            </w:rPr>
                          </w:pPr>
                          <w:r w:rsidRPr="00D42168">
                            <w:rPr>
                              <w:rFonts w:ascii="Myriad Pro" w:hAnsi="Myriad Pro"/>
                              <w:b/>
                              <w:color w:val="0E588C"/>
                              <w:sz w:val="20"/>
                              <w:szCs w:val="20"/>
                            </w:rPr>
                            <w:t>North Pacific</w:t>
                          </w:r>
                          <w:r>
                            <w:rPr>
                              <w:rFonts w:ascii="Myriad Pro" w:hAnsi="Myriad Pro"/>
                              <w:b/>
                              <w:color w:val="0E588C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D42168">
                            <w:rPr>
                              <w:rFonts w:ascii="Myriad Pro" w:hAnsi="Myriad Pro"/>
                              <w:b/>
                              <w:color w:val="0E588C"/>
                              <w:sz w:val="20"/>
                              <w:szCs w:val="20"/>
                            </w:rPr>
                            <w:t>Fisheries</w:t>
                          </w:r>
                          <w:r>
                            <w:rPr>
                              <w:rFonts w:ascii="Myriad Pro" w:hAnsi="Myriad Pro"/>
                              <w:b/>
                              <w:color w:val="0E588C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D42168">
                            <w:rPr>
                              <w:rFonts w:ascii="Myriad Pro" w:hAnsi="Myriad Pro"/>
                              <w:b/>
                              <w:color w:val="0E588C"/>
                              <w:sz w:val="20"/>
                              <w:szCs w:val="20"/>
                            </w:rPr>
                            <w:t>Commiss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45EAB3" id="_x0000_t202" coordsize="21600,21600" o:spt="202" path="m,l,21600r21600,l21600,xe">
              <v:stroke joinstyle="miter"/>
              <v:path gradientshapeok="t" o:connecttype="rect"/>
            </v:shapetype>
            <v:shape id="テキスト ボックス 15" o:spid="_x0000_s1026" type="#_x0000_t202" style="position:absolute;left:0;text-align:left;margin-left:103.25pt;margin-top:52.7pt;width:266.25pt;height:18.75pt;z-index:-251653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" o:allowoverlap="f" filled="f" stroked="f" strokeweight=".5pt">
              <v:textbox>
                <w:txbxContent>
                  <w:p w14:paraId="36BFBA3D" w14:textId="77777777" w:rsidR="00041374" w:rsidRPr="00D42168" w:rsidRDefault="00041374" w:rsidP="008832D9">
                    <w:pPr>
                      <w:adjustRightInd w:val="0"/>
                      <w:snapToGrid w:val="0"/>
                      <w:spacing w:line="200" w:lineRule="exact"/>
                      <w:jc w:val="center"/>
                      <w:rPr>
                        <w:rFonts w:ascii="Myriad Pro" w:hAnsi="Myriad Pro"/>
                        <w:b/>
                        <w:color w:val="0E588C"/>
                        <w:sz w:val="20"/>
                        <w:szCs w:val="20"/>
                      </w:rPr>
                    </w:pPr>
                    <w:r w:rsidRPr="00D42168">
                      <w:rPr>
                        <w:rFonts w:ascii="Myriad Pro" w:hAnsi="Myriad Pro"/>
                        <w:b/>
                        <w:color w:val="0E588C"/>
                        <w:sz w:val="20"/>
                        <w:szCs w:val="20"/>
                      </w:rPr>
                      <w:t>North Pacific</w:t>
                    </w:r>
                    <w:r>
                      <w:rPr>
                        <w:rFonts w:ascii="Myriad Pro" w:hAnsi="Myriad Pro"/>
                        <w:b/>
                        <w:color w:val="0E588C"/>
                        <w:sz w:val="20"/>
                        <w:szCs w:val="20"/>
                      </w:rPr>
                      <w:t xml:space="preserve"> </w:t>
                    </w:r>
                    <w:r w:rsidRPr="00D42168">
                      <w:rPr>
                        <w:rFonts w:ascii="Myriad Pro" w:hAnsi="Myriad Pro"/>
                        <w:b/>
                        <w:color w:val="0E588C"/>
                        <w:sz w:val="20"/>
                        <w:szCs w:val="20"/>
                      </w:rPr>
                      <w:t>Fisheries</w:t>
                    </w:r>
                    <w:r>
                      <w:rPr>
                        <w:rFonts w:ascii="Myriad Pro" w:hAnsi="Myriad Pro"/>
                        <w:b/>
                        <w:color w:val="0E588C"/>
                        <w:sz w:val="20"/>
                        <w:szCs w:val="20"/>
                      </w:rPr>
                      <w:t xml:space="preserve"> </w:t>
                    </w:r>
                    <w:r w:rsidRPr="00D42168">
                      <w:rPr>
                        <w:rFonts w:ascii="Myriad Pro" w:hAnsi="Myriad Pro"/>
                        <w:b/>
                        <w:color w:val="0E588C"/>
                        <w:sz w:val="20"/>
                        <w:szCs w:val="20"/>
                      </w:rPr>
                      <w:t>Commission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lang w:eastAsia="en-US"/>
      </w:rPr>
      <w:drawing>
        <wp:anchor distT="0" distB="0" distL="114300" distR="114300" simplePos="0" relativeHeight="251657216" behindDoc="1" locked="0" layoutInCell="1" allowOverlap="1" wp14:anchorId="3A838141" wp14:editId="62027CC5">
          <wp:simplePos x="0" y="0"/>
          <wp:positionH relativeFrom="margin">
            <wp:posOffset>2428402</wp:posOffset>
          </wp:positionH>
          <wp:positionV relativeFrom="paragraph">
            <wp:posOffset>-105410</wp:posOffset>
          </wp:positionV>
          <wp:extent cx="1047750" cy="770255"/>
          <wp:effectExtent l="0" t="0" r="0" b="0"/>
          <wp:wrapNone/>
          <wp:docPr id="9" name="図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7750" cy="7702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21065">
      <w:rPr>
        <w:noProof/>
        <w:sz w:val="14"/>
        <w:szCs w:val="14"/>
        <w:lang w:eastAsia="en-US"/>
      </w:rPr>
      <w:drawing>
        <wp:anchor distT="0" distB="0" distL="114300" distR="114300" simplePos="0" relativeHeight="251658240" behindDoc="0" locked="0" layoutInCell="1" allowOverlap="1" wp14:anchorId="14796976" wp14:editId="10CF89D2">
          <wp:simplePos x="0" y="0"/>
          <wp:positionH relativeFrom="column">
            <wp:posOffset>-522605</wp:posOffset>
          </wp:positionH>
          <wp:positionV relativeFrom="paragraph">
            <wp:posOffset>3256915</wp:posOffset>
          </wp:positionV>
          <wp:extent cx="7043225" cy="4952785"/>
          <wp:effectExtent l="0" t="0" r="5715" b="0"/>
          <wp:wrapNone/>
          <wp:docPr id="10" name="図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g.eps"/>
                  <pic:cNvPicPr/>
                </pic:nvPicPr>
                <pic:blipFill>
                  <a:blip r:embed="rId2">
                    <a:lum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43225" cy="49527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24007"/>
    <w:multiLevelType w:val="hybridMultilevel"/>
    <w:tmpl w:val="2B56C9A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1B5788"/>
    <w:multiLevelType w:val="hybridMultilevel"/>
    <w:tmpl w:val="6BC85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21543C"/>
    <w:multiLevelType w:val="hybridMultilevel"/>
    <w:tmpl w:val="396C74C0"/>
    <w:lvl w:ilvl="0" w:tplc="10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7D1838"/>
    <w:multiLevelType w:val="hybridMultilevel"/>
    <w:tmpl w:val="92100B22"/>
    <w:lvl w:ilvl="0" w:tplc="9826574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bCs w:val="0"/>
        <w:sz w:val="24"/>
        <w:szCs w:val="24"/>
      </w:rPr>
    </w:lvl>
    <w:lvl w:ilvl="1" w:tplc="10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C92029"/>
    <w:multiLevelType w:val="hybridMultilevel"/>
    <w:tmpl w:val="0C3A5AC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19732AE"/>
    <w:multiLevelType w:val="hybridMultilevel"/>
    <w:tmpl w:val="F3329066"/>
    <w:lvl w:ilvl="0" w:tplc="4C84C00C">
      <w:start w:val="1"/>
      <w:numFmt w:val="bullet"/>
      <w:lvlText w:val=""/>
      <w:lvlJc w:val="left"/>
      <w:pPr>
        <w:tabs>
          <w:tab w:val="num" w:pos="230"/>
        </w:tabs>
        <w:ind w:left="230" w:firstLine="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4A6969B6"/>
    <w:multiLevelType w:val="multilevel"/>
    <w:tmpl w:val="4FC00D8E"/>
    <w:lvl w:ilvl="0">
      <w:start w:val="1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7" w15:restartNumberingAfterBreak="0">
    <w:nsid w:val="55432BC9"/>
    <w:multiLevelType w:val="hybridMultilevel"/>
    <w:tmpl w:val="F68CEE86"/>
    <w:lvl w:ilvl="0" w:tplc="04090015">
      <w:start w:val="1"/>
      <w:numFmt w:val="upperLetter"/>
      <w:lvlText w:val="%1)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56A135B1"/>
    <w:multiLevelType w:val="hybridMultilevel"/>
    <w:tmpl w:val="C1F69488"/>
    <w:lvl w:ilvl="0" w:tplc="A8E25238">
      <w:start w:val="1"/>
      <w:numFmt w:val="lowerRoman"/>
      <w:lvlText w:val="(%1)"/>
      <w:lvlJc w:val="left"/>
      <w:pPr>
        <w:ind w:left="420" w:hanging="420"/>
      </w:pPr>
      <w:rPr>
        <w:rFonts w:hint="eastAsia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570E02D2"/>
    <w:multiLevelType w:val="hybridMultilevel"/>
    <w:tmpl w:val="BDEA5D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223EF5"/>
    <w:multiLevelType w:val="hybridMultilevel"/>
    <w:tmpl w:val="E304BB5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85A0C3C"/>
    <w:multiLevelType w:val="multilevel"/>
    <w:tmpl w:val="37D408E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abstractNum w:abstractNumId="12" w15:restartNumberingAfterBreak="0">
    <w:nsid w:val="6D731D64"/>
    <w:multiLevelType w:val="hybridMultilevel"/>
    <w:tmpl w:val="5072B8CA"/>
    <w:lvl w:ilvl="0" w:tplc="10306836">
      <w:numFmt w:val="bullet"/>
      <w:lvlText w:val="•"/>
      <w:lvlJc w:val="left"/>
      <w:pPr>
        <w:ind w:left="720" w:hanging="360"/>
      </w:pPr>
      <w:rPr>
        <w:rFonts w:ascii="Calibri" w:eastAsia="MS Mincho" w:hAnsi="Calibri" w:cs="Calibr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5E7597"/>
    <w:multiLevelType w:val="hybridMultilevel"/>
    <w:tmpl w:val="E3502FE8"/>
    <w:lvl w:ilvl="0" w:tplc="10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7E0EAC"/>
    <w:multiLevelType w:val="multilevel"/>
    <w:tmpl w:val="4394DD7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abstractNum w:abstractNumId="15" w15:restartNumberingAfterBreak="0">
    <w:nsid w:val="799B785D"/>
    <w:multiLevelType w:val="multilevel"/>
    <w:tmpl w:val="ADE4B46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abstractNum w:abstractNumId="16" w15:restartNumberingAfterBreak="0">
    <w:nsid w:val="7B6A62DD"/>
    <w:multiLevelType w:val="hybridMultilevel"/>
    <w:tmpl w:val="683050C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7CE705A4"/>
    <w:multiLevelType w:val="multilevel"/>
    <w:tmpl w:val="4E04601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num w:numId="1" w16cid:durableId="2090538282">
    <w:abstractNumId w:val="16"/>
  </w:num>
  <w:num w:numId="2" w16cid:durableId="271323255">
    <w:abstractNumId w:val="6"/>
  </w:num>
  <w:num w:numId="3" w16cid:durableId="16783122">
    <w:abstractNumId w:val="13"/>
  </w:num>
  <w:num w:numId="4" w16cid:durableId="2015719192">
    <w:abstractNumId w:val="2"/>
  </w:num>
  <w:num w:numId="5" w16cid:durableId="694424847">
    <w:abstractNumId w:val="4"/>
  </w:num>
  <w:num w:numId="6" w16cid:durableId="1749576136">
    <w:abstractNumId w:val="3"/>
  </w:num>
  <w:num w:numId="7" w16cid:durableId="1869830431">
    <w:abstractNumId w:val="10"/>
  </w:num>
  <w:num w:numId="8" w16cid:durableId="1594433656">
    <w:abstractNumId w:val="9"/>
  </w:num>
  <w:num w:numId="9" w16cid:durableId="1448157942">
    <w:abstractNumId w:val="1"/>
  </w:num>
  <w:num w:numId="10" w16cid:durableId="137039273">
    <w:abstractNumId w:val="0"/>
  </w:num>
  <w:num w:numId="11" w16cid:durableId="1193424807">
    <w:abstractNumId w:val="7"/>
  </w:num>
  <w:num w:numId="12" w16cid:durableId="582301308">
    <w:abstractNumId w:val="8"/>
  </w:num>
  <w:num w:numId="13" w16cid:durableId="1396588888">
    <w:abstractNumId w:val="11"/>
  </w:num>
  <w:num w:numId="14" w16cid:durableId="1493568238">
    <w:abstractNumId w:val="15"/>
  </w:num>
  <w:num w:numId="15" w16cid:durableId="966082145">
    <w:abstractNumId w:val="17"/>
  </w:num>
  <w:num w:numId="16" w16cid:durableId="1133138082">
    <w:abstractNumId w:val="14"/>
  </w:num>
  <w:num w:numId="17" w16cid:durableId="1701274794">
    <w:abstractNumId w:val="5"/>
  </w:num>
  <w:num w:numId="18" w16cid:durableId="1662197597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ladimir Radchenko">
    <w15:presenceInfo w15:providerId="None" w15:userId="Vladimir Radchenko"/>
  </w15:person>
  <w15:person w15:author="Aleksandr Zavolokin">
    <w15:presenceInfo w15:providerId="AD" w15:userId="S::Zavolokin@npfc.onmicrosoft.com::77c09098-22c6-4f8e-83f7-54f093da86d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525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NjcxMDW2MDMxNTVQ0lEKTi0uzszPAykwrAUAu6TAzSwAAAA="/>
  </w:docVars>
  <w:rsids>
    <w:rsidRoot w:val="00D46558"/>
    <w:rsid w:val="00027A27"/>
    <w:rsid w:val="00041374"/>
    <w:rsid w:val="00051EE5"/>
    <w:rsid w:val="0005251C"/>
    <w:rsid w:val="000529C5"/>
    <w:rsid w:val="00053F65"/>
    <w:rsid w:val="0005577E"/>
    <w:rsid w:val="000704A8"/>
    <w:rsid w:val="000834EC"/>
    <w:rsid w:val="00091A0B"/>
    <w:rsid w:val="000B2BF8"/>
    <w:rsid w:val="000D1AEF"/>
    <w:rsid w:val="000F6362"/>
    <w:rsid w:val="00101045"/>
    <w:rsid w:val="0012011D"/>
    <w:rsid w:val="0012771E"/>
    <w:rsid w:val="001304E5"/>
    <w:rsid w:val="00131DE1"/>
    <w:rsid w:val="001570D0"/>
    <w:rsid w:val="001625F3"/>
    <w:rsid w:val="0016564E"/>
    <w:rsid w:val="00166A4A"/>
    <w:rsid w:val="00174B55"/>
    <w:rsid w:val="001858A3"/>
    <w:rsid w:val="001901CC"/>
    <w:rsid w:val="00191234"/>
    <w:rsid w:val="001B0287"/>
    <w:rsid w:val="001E4075"/>
    <w:rsid w:val="001E5FD1"/>
    <w:rsid w:val="001F2C3C"/>
    <w:rsid w:val="00211732"/>
    <w:rsid w:val="002170D9"/>
    <w:rsid w:val="00254CE4"/>
    <w:rsid w:val="00256BED"/>
    <w:rsid w:val="00287337"/>
    <w:rsid w:val="0029554A"/>
    <w:rsid w:val="002A12A6"/>
    <w:rsid w:val="002B6C97"/>
    <w:rsid w:val="002E6611"/>
    <w:rsid w:val="002F0598"/>
    <w:rsid w:val="00312BCE"/>
    <w:rsid w:val="0031761D"/>
    <w:rsid w:val="00321065"/>
    <w:rsid w:val="003263BC"/>
    <w:rsid w:val="00335600"/>
    <w:rsid w:val="00335B8B"/>
    <w:rsid w:val="00360AF4"/>
    <w:rsid w:val="003620B1"/>
    <w:rsid w:val="003701DB"/>
    <w:rsid w:val="0037597D"/>
    <w:rsid w:val="00377477"/>
    <w:rsid w:val="003A2FCD"/>
    <w:rsid w:val="003B2C17"/>
    <w:rsid w:val="003C2F8A"/>
    <w:rsid w:val="003C3DEF"/>
    <w:rsid w:val="003E018F"/>
    <w:rsid w:val="003E2759"/>
    <w:rsid w:val="004030D9"/>
    <w:rsid w:val="00414EF3"/>
    <w:rsid w:val="00417C81"/>
    <w:rsid w:val="00420F92"/>
    <w:rsid w:val="0042324B"/>
    <w:rsid w:val="00443D62"/>
    <w:rsid w:val="00446F32"/>
    <w:rsid w:val="0045172F"/>
    <w:rsid w:val="0046235F"/>
    <w:rsid w:val="004664AD"/>
    <w:rsid w:val="00473456"/>
    <w:rsid w:val="0047355B"/>
    <w:rsid w:val="00477B10"/>
    <w:rsid w:val="00483C8A"/>
    <w:rsid w:val="004B3FEA"/>
    <w:rsid w:val="004F59AF"/>
    <w:rsid w:val="005363DF"/>
    <w:rsid w:val="00544511"/>
    <w:rsid w:val="00546F75"/>
    <w:rsid w:val="00551342"/>
    <w:rsid w:val="00552ACE"/>
    <w:rsid w:val="00554989"/>
    <w:rsid w:val="00565DBA"/>
    <w:rsid w:val="00577519"/>
    <w:rsid w:val="00591EC0"/>
    <w:rsid w:val="005C3C1B"/>
    <w:rsid w:val="005D222A"/>
    <w:rsid w:val="005F48DA"/>
    <w:rsid w:val="005F4B0A"/>
    <w:rsid w:val="006335E8"/>
    <w:rsid w:val="006454D3"/>
    <w:rsid w:val="006563AE"/>
    <w:rsid w:val="006608FD"/>
    <w:rsid w:val="006805D6"/>
    <w:rsid w:val="006A0DAB"/>
    <w:rsid w:val="006B4F3E"/>
    <w:rsid w:val="006D5D85"/>
    <w:rsid w:val="006E6863"/>
    <w:rsid w:val="006E68E4"/>
    <w:rsid w:val="00702A3B"/>
    <w:rsid w:val="00706704"/>
    <w:rsid w:val="00710CC4"/>
    <w:rsid w:val="00712C20"/>
    <w:rsid w:val="007176E2"/>
    <w:rsid w:val="0074396C"/>
    <w:rsid w:val="0074555D"/>
    <w:rsid w:val="007520B6"/>
    <w:rsid w:val="007543D8"/>
    <w:rsid w:val="00762BF6"/>
    <w:rsid w:val="00770C12"/>
    <w:rsid w:val="00772DD1"/>
    <w:rsid w:val="00787168"/>
    <w:rsid w:val="00792CFB"/>
    <w:rsid w:val="00797B8B"/>
    <w:rsid w:val="007A0BF5"/>
    <w:rsid w:val="007B09F9"/>
    <w:rsid w:val="007B0EC6"/>
    <w:rsid w:val="007B5F77"/>
    <w:rsid w:val="007C29DE"/>
    <w:rsid w:val="007E50DD"/>
    <w:rsid w:val="007F4819"/>
    <w:rsid w:val="00815417"/>
    <w:rsid w:val="00824B2F"/>
    <w:rsid w:val="0084755C"/>
    <w:rsid w:val="0085242C"/>
    <w:rsid w:val="00873099"/>
    <w:rsid w:val="00880204"/>
    <w:rsid w:val="00880A8A"/>
    <w:rsid w:val="008832D9"/>
    <w:rsid w:val="008B501E"/>
    <w:rsid w:val="008C08D0"/>
    <w:rsid w:val="008E2A30"/>
    <w:rsid w:val="00921C3E"/>
    <w:rsid w:val="00923FC6"/>
    <w:rsid w:val="00952D36"/>
    <w:rsid w:val="00974C22"/>
    <w:rsid w:val="0098034E"/>
    <w:rsid w:val="00985457"/>
    <w:rsid w:val="009940EF"/>
    <w:rsid w:val="009C5E77"/>
    <w:rsid w:val="009D1AF4"/>
    <w:rsid w:val="009D2089"/>
    <w:rsid w:val="009E00BA"/>
    <w:rsid w:val="009E44B4"/>
    <w:rsid w:val="009F460E"/>
    <w:rsid w:val="009F4D55"/>
    <w:rsid w:val="00A12701"/>
    <w:rsid w:val="00A17943"/>
    <w:rsid w:val="00A37CDC"/>
    <w:rsid w:val="00A423E7"/>
    <w:rsid w:val="00A55FC4"/>
    <w:rsid w:val="00A7704B"/>
    <w:rsid w:val="00AA678F"/>
    <w:rsid w:val="00AB5C85"/>
    <w:rsid w:val="00AC6A21"/>
    <w:rsid w:val="00B13E26"/>
    <w:rsid w:val="00B14F50"/>
    <w:rsid w:val="00B46C6B"/>
    <w:rsid w:val="00B640C8"/>
    <w:rsid w:val="00B712BB"/>
    <w:rsid w:val="00B8528B"/>
    <w:rsid w:val="00BA71E3"/>
    <w:rsid w:val="00BB00EF"/>
    <w:rsid w:val="00BB18A0"/>
    <w:rsid w:val="00BB1FD8"/>
    <w:rsid w:val="00BB5E3D"/>
    <w:rsid w:val="00BF6A19"/>
    <w:rsid w:val="00BF71DF"/>
    <w:rsid w:val="00C0355F"/>
    <w:rsid w:val="00C10A77"/>
    <w:rsid w:val="00C16A10"/>
    <w:rsid w:val="00C50E07"/>
    <w:rsid w:val="00C83C38"/>
    <w:rsid w:val="00C922BD"/>
    <w:rsid w:val="00CA08CC"/>
    <w:rsid w:val="00CA4919"/>
    <w:rsid w:val="00CC48E0"/>
    <w:rsid w:val="00CE36AD"/>
    <w:rsid w:val="00D34FC1"/>
    <w:rsid w:val="00D42168"/>
    <w:rsid w:val="00D46558"/>
    <w:rsid w:val="00D46887"/>
    <w:rsid w:val="00D503E4"/>
    <w:rsid w:val="00D62613"/>
    <w:rsid w:val="00D856B5"/>
    <w:rsid w:val="00DA2D56"/>
    <w:rsid w:val="00DA7754"/>
    <w:rsid w:val="00DF1F3C"/>
    <w:rsid w:val="00E1388A"/>
    <w:rsid w:val="00E17A80"/>
    <w:rsid w:val="00E207AE"/>
    <w:rsid w:val="00E5555A"/>
    <w:rsid w:val="00E575D4"/>
    <w:rsid w:val="00E8004D"/>
    <w:rsid w:val="00E8413E"/>
    <w:rsid w:val="00E91E89"/>
    <w:rsid w:val="00EE5D77"/>
    <w:rsid w:val="00EF1D82"/>
    <w:rsid w:val="00EF6ECA"/>
    <w:rsid w:val="00F01870"/>
    <w:rsid w:val="00F31CA4"/>
    <w:rsid w:val="00F32B7D"/>
    <w:rsid w:val="00F56E9B"/>
    <w:rsid w:val="00F6237F"/>
    <w:rsid w:val="00F658B7"/>
    <w:rsid w:val="00F71DE4"/>
    <w:rsid w:val="00F741B4"/>
    <w:rsid w:val="00F9558E"/>
    <w:rsid w:val="00FA73C8"/>
    <w:rsid w:val="00FB7FC2"/>
    <w:rsid w:val="00FC04AA"/>
    <w:rsid w:val="00FD0F7A"/>
    <w:rsid w:val="00FD2C0B"/>
    <w:rsid w:val="00FD7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574D0C4"/>
  <w15:docId w15:val="{BAB43A35-9024-446F-ABAD-EFE351DCD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4F50"/>
    <w:pPr>
      <w:widowControl w:val="0"/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4075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1E4075"/>
  </w:style>
  <w:style w:type="paragraph" w:styleId="Footer">
    <w:name w:val="footer"/>
    <w:basedOn w:val="Normal"/>
    <w:link w:val="FooterChar"/>
    <w:uiPriority w:val="99"/>
    <w:unhideWhenUsed/>
    <w:rsid w:val="001E4075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1E4075"/>
  </w:style>
  <w:style w:type="table" w:styleId="TableGrid">
    <w:name w:val="Table Grid"/>
    <w:basedOn w:val="TableNormal"/>
    <w:uiPriority w:val="39"/>
    <w:rsid w:val="00824B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66A4A"/>
    <w:pPr>
      <w:ind w:leftChars="400" w:left="840"/>
    </w:pPr>
  </w:style>
  <w:style w:type="character" w:styleId="Hyperlink">
    <w:name w:val="Hyperlink"/>
    <w:basedOn w:val="DefaultParagraphFont"/>
    <w:uiPriority w:val="99"/>
    <w:unhideWhenUsed/>
    <w:rsid w:val="00E5555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5D77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5D77"/>
    <w:rPr>
      <w:rFonts w:asciiTheme="majorHAnsi" w:eastAsiaTheme="majorEastAsia" w:hAnsiTheme="majorHAnsi" w:cstheme="majorBidi"/>
      <w:sz w:val="18"/>
      <w:szCs w:val="18"/>
    </w:rPr>
  </w:style>
  <w:style w:type="paragraph" w:customStyle="1" w:styleId="Default">
    <w:name w:val="Default"/>
    <w:rsid w:val="00414EF3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C10A77"/>
  </w:style>
  <w:style w:type="character" w:customStyle="1" w:styleId="DateChar">
    <w:name w:val="Date Char"/>
    <w:basedOn w:val="DefaultParagraphFont"/>
    <w:link w:val="Date"/>
    <w:uiPriority w:val="99"/>
    <w:semiHidden/>
    <w:rsid w:val="00C10A77"/>
  </w:style>
  <w:style w:type="paragraph" w:customStyle="1" w:styleId="default0">
    <w:name w:val="default"/>
    <w:basedOn w:val="Normal"/>
    <w:rsid w:val="00027A27"/>
    <w:pPr>
      <w:widowControl/>
      <w:spacing w:before="100" w:beforeAutospacing="1" w:after="100" w:afterAutospacing="1"/>
      <w:jc w:val="left"/>
    </w:pPr>
    <w:rPr>
      <w:rFonts w:eastAsia="Times New Roman" w:cs="Times New Roman"/>
      <w:color w:val="000000"/>
      <w:kern w:val="0"/>
      <w:szCs w:val="24"/>
      <w:lang w:val="en-CA" w:eastAsia="en-CA"/>
    </w:rPr>
  </w:style>
  <w:style w:type="paragraph" w:customStyle="1" w:styleId="a">
    <w:name w:val="바탕글"/>
    <w:basedOn w:val="Normal"/>
    <w:rsid w:val="009D1AF4"/>
    <w:pPr>
      <w:widowControl/>
      <w:snapToGrid w:val="0"/>
      <w:spacing w:line="384" w:lineRule="auto"/>
    </w:pPr>
    <w:rPr>
      <w:rFonts w:ascii="Batang" w:eastAsia="Batang" w:hAnsi="Batang" w:cs="Gulim"/>
      <w:color w:val="000000"/>
      <w:kern w:val="0"/>
      <w:sz w:val="20"/>
      <w:szCs w:val="20"/>
      <w:lang w:eastAsia="ko-KR"/>
    </w:rPr>
  </w:style>
  <w:style w:type="paragraph" w:styleId="BodyText">
    <w:name w:val="Body Text"/>
    <w:basedOn w:val="Normal"/>
    <w:link w:val="BodyTextChar"/>
    <w:uiPriority w:val="1"/>
    <w:qFormat/>
    <w:rsid w:val="00FD0F7A"/>
    <w:pPr>
      <w:ind w:left="479"/>
      <w:jc w:val="left"/>
    </w:pPr>
    <w:rPr>
      <w:rFonts w:eastAsia="Times New Roman"/>
      <w:kern w:val="0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FD0F7A"/>
    <w:rPr>
      <w:rFonts w:ascii="Times New Roman" w:eastAsia="Times New Roman" w:hAnsi="Times New Roman"/>
      <w:kern w:val="0"/>
      <w:sz w:val="24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34FC1"/>
    <w:rPr>
      <w:color w:val="808080"/>
      <w:shd w:val="clear" w:color="auto" w:fill="E6E6E6"/>
    </w:rPr>
  </w:style>
  <w:style w:type="table" w:customStyle="1" w:styleId="TableGrid1">
    <w:name w:val="Table Grid1"/>
    <w:basedOn w:val="TableNormal"/>
    <w:next w:val="TableGrid"/>
    <w:uiPriority w:val="59"/>
    <w:rsid w:val="00BB00EF"/>
    <w:rPr>
      <w:rFonts w:eastAsia="Calibri"/>
      <w:kern w:val="0"/>
      <w:sz w:val="20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974C22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5F48DA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832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79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71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6057242">
                  <w:marLeft w:val="0"/>
                  <w:marRight w:val="0"/>
                  <w:marTop w:val="15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169957">
                      <w:marLeft w:val="39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A2A2A2"/>
                        <w:right w:val="none" w:sz="0" w:space="0" w:color="auto"/>
                      </w:divBdr>
                      <w:divsChild>
                        <w:div w:id="1135176139">
                          <w:marLeft w:val="225"/>
                          <w:marRight w:val="75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pfc.int/science/gis/catch-effort/saury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rgbClr val="44A8D9"/>
        </a:solidFill>
        <a:ln>
          <a:noFill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A075E7-76E5-4437-91C5-F7220E39E5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4</Pages>
  <Words>862</Words>
  <Characters>4915</Characters>
  <Application>Microsoft Office Word</Application>
  <DocSecurity>0</DocSecurity>
  <Lines>40</Lines>
  <Paragraphs>1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農林水産省</Company>
  <LinksUpToDate>false</LinksUpToDate>
  <CharactersWithSpaces>5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leksandr Zavolokin</cp:lastModifiedBy>
  <cp:revision>6</cp:revision>
  <cp:lastPrinted>2017-09-04T06:52:00Z</cp:lastPrinted>
  <dcterms:created xsi:type="dcterms:W3CDTF">2021-12-17T02:12:00Z</dcterms:created>
  <dcterms:modified xsi:type="dcterms:W3CDTF">2022-12-01T01:57:00Z</dcterms:modified>
</cp:coreProperties>
</file>